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33A3B7" w14:textId="77777777"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14:paraId="2668A8A0" w14:textId="1FB29362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2B1C918D" w14:textId="305E22C5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208A19F" w14:textId="77777777" w:rsidR="00D4191B" w:rsidRPr="00D4191B" w:rsidRDefault="00D4191B" w:rsidP="000D5768">
      <w:pPr>
        <w:jc w:val="center"/>
        <w:rPr>
          <w:color w:val="000000"/>
        </w:rPr>
      </w:pPr>
    </w:p>
    <w:p w14:paraId="202D0A9C" w14:textId="77777777" w:rsidR="00D4191B" w:rsidRPr="00D4191B" w:rsidRDefault="00D4191B" w:rsidP="000D5768">
      <w:pPr>
        <w:jc w:val="center"/>
        <w:rPr>
          <w:color w:val="000000"/>
        </w:rPr>
      </w:pPr>
    </w:p>
    <w:p w14:paraId="7AFCBED7" w14:textId="77777777" w:rsidR="00D4191B" w:rsidRPr="00D4191B" w:rsidRDefault="00D4191B" w:rsidP="000D5768">
      <w:pPr>
        <w:jc w:val="center"/>
        <w:rPr>
          <w:color w:val="000000"/>
        </w:rPr>
      </w:pPr>
    </w:p>
    <w:p w14:paraId="4D32297A" w14:textId="77777777" w:rsidR="00D4191B" w:rsidRPr="00D4191B" w:rsidRDefault="00D4191B" w:rsidP="000D5768">
      <w:pPr>
        <w:jc w:val="center"/>
        <w:rPr>
          <w:color w:val="000000"/>
        </w:rPr>
      </w:pPr>
    </w:p>
    <w:p w14:paraId="186E1267" w14:textId="77777777" w:rsidR="00D4191B" w:rsidRPr="00D4191B" w:rsidRDefault="00D4191B" w:rsidP="000D5768">
      <w:pPr>
        <w:jc w:val="center"/>
        <w:rPr>
          <w:color w:val="000000"/>
        </w:rPr>
      </w:pPr>
    </w:p>
    <w:p w14:paraId="015A7CAB" w14:textId="77777777" w:rsidR="00D4191B" w:rsidRPr="00D4191B" w:rsidRDefault="00D4191B" w:rsidP="00383403">
      <w:pPr>
        <w:rPr>
          <w:color w:val="000000"/>
        </w:rPr>
      </w:pPr>
    </w:p>
    <w:p w14:paraId="076D65D2" w14:textId="77777777" w:rsidR="00D4191B" w:rsidRPr="00D4191B" w:rsidRDefault="00D4191B" w:rsidP="000D5768">
      <w:pPr>
        <w:jc w:val="center"/>
        <w:rPr>
          <w:color w:val="000000"/>
        </w:rPr>
      </w:pPr>
    </w:p>
    <w:p w14:paraId="0AE7D786" w14:textId="0C2C6937" w:rsidR="00D4191B" w:rsidRPr="004446F6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АБОРАТОРНАЯ РАБОТА №</w:t>
      </w:r>
      <w:r w:rsidR="00242EF4">
        <w:rPr>
          <w:color w:val="000000"/>
        </w:rPr>
        <w:t>3</w:t>
      </w:r>
    </w:p>
    <w:p w14:paraId="7B43F16D" w14:textId="54FC93B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383403">
        <w:rPr>
          <w:color w:val="000000"/>
        </w:rPr>
        <w:t>метрологическому обеспечению средств измерения</w:t>
      </w:r>
    </w:p>
    <w:p w14:paraId="7891DE90" w14:textId="14498E4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«</w:t>
      </w:r>
      <w:r w:rsidR="00383403">
        <w:rPr>
          <w:color w:val="000000"/>
        </w:rPr>
        <w:t xml:space="preserve">Измерение </w:t>
      </w:r>
      <w:r w:rsidR="00242EF4">
        <w:rPr>
          <w:color w:val="000000"/>
        </w:rPr>
        <w:t xml:space="preserve">мощности </w:t>
      </w:r>
      <w:r w:rsidR="00383403">
        <w:rPr>
          <w:color w:val="000000"/>
        </w:rPr>
        <w:t xml:space="preserve">в цепях </w:t>
      </w:r>
      <w:r w:rsidR="00242EF4">
        <w:rPr>
          <w:color w:val="000000"/>
        </w:rPr>
        <w:t xml:space="preserve">постоянного </w:t>
      </w:r>
      <w:r w:rsidR="004446F6">
        <w:rPr>
          <w:color w:val="000000"/>
        </w:rPr>
        <w:t>переменного</w:t>
      </w:r>
      <w:r w:rsidR="00383403">
        <w:rPr>
          <w:color w:val="000000"/>
        </w:rPr>
        <w:t xml:space="preserve"> тока</w:t>
      </w:r>
      <w:r w:rsidRPr="00D4191B">
        <w:rPr>
          <w:color w:val="000000"/>
        </w:rPr>
        <w:t>»</w:t>
      </w:r>
    </w:p>
    <w:p w14:paraId="0F143B91" w14:textId="77777777" w:rsidR="00D4191B" w:rsidRPr="00D4191B" w:rsidRDefault="00D4191B" w:rsidP="000D5768">
      <w:pPr>
        <w:jc w:val="center"/>
        <w:rPr>
          <w:color w:val="000000"/>
        </w:rPr>
      </w:pPr>
    </w:p>
    <w:p w14:paraId="163DE9E4" w14:textId="77777777" w:rsidR="00D4191B" w:rsidRPr="00D4191B" w:rsidRDefault="00D4191B" w:rsidP="000D5768">
      <w:pPr>
        <w:jc w:val="center"/>
        <w:rPr>
          <w:color w:val="000000"/>
        </w:rPr>
      </w:pPr>
    </w:p>
    <w:p w14:paraId="60429CDA" w14:textId="77777777" w:rsidR="00D4191B" w:rsidRPr="00D4191B" w:rsidRDefault="00D4191B" w:rsidP="000D5768">
      <w:pPr>
        <w:jc w:val="center"/>
        <w:rPr>
          <w:color w:val="000000"/>
        </w:rPr>
      </w:pPr>
    </w:p>
    <w:p w14:paraId="76884CE8" w14:textId="77777777" w:rsidR="00D4191B" w:rsidRPr="00D4191B" w:rsidRDefault="00D4191B" w:rsidP="000D5768">
      <w:pPr>
        <w:jc w:val="center"/>
        <w:rPr>
          <w:color w:val="000000"/>
        </w:rPr>
      </w:pPr>
    </w:p>
    <w:p w14:paraId="65FB47D5" w14:textId="77777777" w:rsidR="00D4191B" w:rsidRPr="00D4191B" w:rsidRDefault="00D4191B" w:rsidP="000D5768">
      <w:pPr>
        <w:jc w:val="center"/>
        <w:rPr>
          <w:color w:val="000000"/>
        </w:rPr>
      </w:pPr>
    </w:p>
    <w:p w14:paraId="73FF916A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24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5"/>
        <w:gridCol w:w="4496"/>
        <w:gridCol w:w="3084"/>
      </w:tblGrid>
      <w:tr w:rsidR="00D4191B" w:rsidRPr="00D4191B" w14:paraId="5099DE1A" w14:textId="77777777" w:rsidTr="00D4191B">
        <w:tc>
          <w:tcPr>
            <w:tcW w:w="1227" w:type="pct"/>
            <w:hideMark/>
          </w:tcPr>
          <w:p w14:paraId="2E7A83F3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238" w:type="pct"/>
            <w:hideMark/>
          </w:tcPr>
          <w:p w14:paraId="2D24BF3F" w14:textId="77777777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35" w:type="pct"/>
            <w:hideMark/>
          </w:tcPr>
          <w:p w14:paraId="75C98FAD" w14:textId="45CF4F5F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14:paraId="6E2FE4FE" w14:textId="77777777" w:rsidTr="00D4191B">
        <w:tc>
          <w:tcPr>
            <w:tcW w:w="1227" w:type="pct"/>
            <w:hideMark/>
          </w:tcPr>
          <w:p w14:paraId="39EA67D5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Группа: МР-19</w:t>
            </w:r>
          </w:p>
        </w:tc>
        <w:tc>
          <w:tcPr>
            <w:tcW w:w="2238" w:type="pct"/>
            <w:hideMark/>
          </w:tcPr>
          <w:p w14:paraId="709E2ECB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</w:tcPr>
          <w:p w14:paraId="7F760878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543BF190" w14:textId="77777777" w:rsidTr="00D4191B">
        <w:tc>
          <w:tcPr>
            <w:tcW w:w="1227" w:type="pct"/>
            <w:hideMark/>
          </w:tcPr>
          <w:p w14:paraId="3E70D8C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0A39823F" w14:textId="23CBA9D3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Ст. преподаватель</w:t>
            </w:r>
          </w:p>
        </w:tc>
        <w:tc>
          <w:tcPr>
            <w:tcW w:w="2238" w:type="pct"/>
          </w:tcPr>
          <w:p w14:paraId="5B465B97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35348C3E" w14:textId="3D24CEE5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14:paraId="3BF4FEF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  <w:hideMark/>
          </w:tcPr>
          <w:p w14:paraId="40E523EA" w14:textId="482209CC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14:paraId="319FA2F9" w14:textId="393E1538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равильников</w:t>
            </w:r>
            <w:proofErr w:type="spellEnd"/>
            <w:r>
              <w:rPr>
                <w:color w:val="000000"/>
              </w:rPr>
              <w:t xml:space="preserve"> В.А.</w:t>
            </w:r>
          </w:p>
        </w:tc>
      </w:tr>
      <w:tr w:rsidR="00D4191B" w:rsidRPr="00D4191B" w14:paraId="617C127E" w14:textId="77777777" w:rsidTr="00D4191B">
        <w:tc>
          <w:tcPr>
            <w:tcW w:w="1227" w:type="pct"/>
          </w:tcPr>
          <w:p w14:paraId="1AAF099E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238" w:type="pct"/>
          </w:tcPr>
          <w:p w14:paraId="48109FE1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35" w:type="pct"/>
          </w:tcPr>
          <w:p w14:paraId="40D25E65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42658D0E" w14:textId="77777777" w:rsidTr="00D4191B">
        <w:tc>
          <w:tcPr>
            <w:tcW w:w="5000" w:type="pct"/>
            <w:gridSpan w:val="3"/>
          </w:tcPr>
          <w:p w14:paraId="6FDE68C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4CE11CF0" w14:textId="77777777" w:rsidR="00D4191B" w:rsidRPr="00D4191B" w:rsidRDefault="00D4191B" w:rsidP="000D5768">
      <w:pPr>
        <w:jc w:val="center"/>
        <w:rPr>
          <w:color w:val="000000"/>
        </w:rPr>
      </w:pPr>
    </w:p>
    <w:p w14:paraId="1F03CC67" w14:textId="77777777" w:rsidR="00D4191B" w:rsidRPr="00364322" w:rsidRDefault="00D4191B" w:rsidP="00383403">
      <w:pPr>
        <w:rPr>
          <w:color w:val="000000"/>
          <w:lang w:val="en-US"/>
        </w:rPr>
      </w:pPr>
    </w:p>
    <w:p w14:paraId="019F741A" w14:textId="77777777" w:rsidR="00D4191B" w:rsidRDefault="00D4191B" w:rsidP="000D5768">
      <w:pPr>
        <w:jc w:val="center"/>
        <w:rPr>
          <w:color w:val="000000"/>
        </w:rPr>
      </w:pPr>
    </w:p>
    <w:p w14:paraId="33D9E843" w14:textId="6BF8CF67" w:rsid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ипецк 2021</w:t>
      </w:r>
      <w:r w:rsidRPr="00D4191B">
        <w:rPr>
          <w:color w:val="000000"/>
          <w:lang w:val="en-US"/>
        </w:rPr>
        <w:t xml:space="preserve"> </w:t>
      </w:r>
      <w:r w:rsidRPr="00D4191B">
        <w:rPr>
          <w:color w:val="000000"/>
        </w:rPr>
        <w:t>г.</w:t>
      </w:r>
      <w:r>
        <w:rPr>
          <w:color w:val="000000"/>
        </w:rPr>
        <w:br w:type="page"/>
      </w:r>
      <w:r w:rsidR="00DB4B08">
        <w:rPr>
          <w:color w:val="000000"/>
        </w:rPr>
        <w:lastRenderedPageBreak/>
        <w:t>Рис. 4.20</w:t>
      </w:r>
    </w:p>
    <w:p w14:paraId="433982C7" w14:textId="77777777" w:rsidR="00DB4B08" w:rsidRDefault="00DB4B08" w:rsidP="000D5768">
      <w:pPr>
        <w:jc w:val="center"/>
        <w:rPr>
          <w:color w:val="000000"/>
        </w:rPr>
      </w:pP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1259"/>
        <w:gridCol w:w="1367"/>
        <w:gridCol w:w="1367"/>
        <w:gridCol w:w="1367"/>
        <w:gridCol w:w="1367"/>
        <w:gridCol w:w="1367"/>
        <w:gridCol w:w="1262"/>
      </w:tblGrid>
      <w:tr w:rsidR="00592DCF" w14:paraId="4AB1B46F" w14:textId="77777777" w:rsidTr="001B063A">
        <w:tc>
          <w:tcPr>
            <w:tcW w:w="1259" w:type="dxa"/>
          </w:tcPr>
          <w:p w14:paraId="0FBB312C" w14:textId="0DD0CC88" w:rsidR="00592DCF" w:rsidRPr="00592DCF" w:rsidRDefault="00592DCF" w:rsidP="00592DCF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R</w:t>
            </w:r>
            <w:r>
              <w:rPr>
                <w:color w:val="000000"/>
                <w:vertAlign w:val="subscript"/>
              </w:rPr>
              <w:t>н</w:t>
            </w:r>
          </w:p>
        </w:tc>
        <w:tc>
          <w:tcPr>
            <w:tcW w:w="2734" w:type="dxa"/>
            <w:gridSpan w:val="2"/>
          </w:tcPr>
          <w:p w14:paraId="6B0191AF" w14:textId="68F7D075" w:rsidR="00592DCF" w:rsidRPr="00592DCF" w:rsidRDefault="00592DCF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I</w:t>
            </w:r>
          </w:p>
        </w:tc>
        <w:tc>
          <w:tcPr>
            <w:tcW w:w="2734" w:type="dxa"/>
            <w:gridSpan w:val="2"/>
          </w:tcPr>
          <w:p w14:paraId="221A80CE" w14:textId="06051377" w:rsidR="00592DCF" w:rsidRPr="00592DCF" w:rsidRDefault="00592DCF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U</w:t>
            </w:r>
          </w:p>
        </w:tc>
        <w:tc>
          <w:tcPr>
            <w:tcW w:w="2629" w:type="dxa"/>
            <w:gridSpan w:val="2"/>
          </w:tcPr>
          <w:p w14:paraId="49A7F012" w14:textId="61E530F1" w:rsidR="00592DCF" w:rsidRPr="00592DCF" w:rsidRDefault="00592DCF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P</w:t>
            </w:r>
          </w:p>
        </w:tc>
      </w:tr>
      <w:tr w:rsidR="007003D7" w14:paraId="12479D99" w14:textId="77777777" w:rsidTr="00DB4B08">
        <w:tc>
          <w:tcPr>
            <w:tcW w:w="1259" w:type="dxa"/>
          </w:tcPr>
          <w:p w14:paraId="1E63F49F" w14:textId="77777777" w:rsidR="00DB4B08" w:rsidRDefault="00DB4B08" w:rsidP="000D576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7BAC399F" w14:textId="28E2B049" w:rsidR="00DB4B08" w:rsidRPr="007003D7" w:rsidRDefault="007003D7" w:rsidP="007003D7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M4276 </w:t>
            </w:r>
          </w:p>
        </w:tc>
        <w:tc>
          <w:tcPr>
            <w:tcW w:w="1367" w:type="dxa"/>
          </w:tcPr>
          <w:p w14:paraId="192B7C01" w14:textId="26744905" w:rsidR="00DB4B08" w:rsidRPr="007003D7" w:rsidRDefault="007003D7" w:rsidP="007003D7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>5000а</w:t>
            </w:r>
          </w:p>
        </w:tc>
        <w:tc>
          <w:tcPr>
            <w:tcW w:w="1367" w:type="dxa"/>
          </w:tcPr>
          <w:p w14:paraId="3440F3ED" w14:textId="175119CA" w:rsidR="00DB4B08" w:rsidRPr="007003D7" w:rsidRDefault="007003D7" w:rsidP="007003D7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MY64</w:t>
            </w:r>
          </w:p>
        </w:tc>
        <w:tc>
          <w:tcPr>
            <w:tcW w:w="1367" w:type="dxa"/>
          </w:tcPr>
          <w:p w14:paraId="3ADAA277" w14:textId="674D95AF" w:rsidR="00DB4B08" w:rsidRPr="007003D7" w:rsidRDefault="007003D7" w:rsidP="007003D7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>5000а</w:t>
            </w:r>
          </w:p>
        </w:tc>
        <w:tc>
          <w:tcPr>
            <w:tcW w:w="1367" w:type="dxa"/>
          </w:tcPr>
          <w:p w14:paraId="70978120" w14:textId="77777777" w:rsidR="00DB4B08" w:rsidRDefault="00DB4B08" w:rsidP="000D5768">
            <w:pPr>
              <w:jc w:val="center"/>
              <w:rPr>
                <w:color w:val="000000"/>
              </w:rPr>
            </w:pPr>
          </w:p>
        </w:tc>
        <w:tc>
          <w:tcPr>
            <w:tcW w:w="1262" w:type="dxa"/>
          </w:tcPr>
          <w:p w14:paraId="7F4196EA" w14:textId="77777777" w:rsidR="00DB4B08" w:rsidRDefault="00DB4B08" w:rsidP="000D5768">
            <w:pPr>
              <w:jc w:val="center"/>
              <w:rPr>
                <w:color w:val="000000"/>
              </w:rPr>
            </w:pPr>
          </w:p>
        </w:tc>
      </w:tr>
      <w:tr w:rsidR="006A5A5B" w14:paraId="32636B7E" w14:textId="77777777" w:rsidTr="00DB4B08">
        <w:tc>
          <w:tcPr>
            <w:tcW w:w="1259" w:type="dxa"/>
            <w:vMerge w:val="restart"/>
          </w:tcPr>
          <w:p w14:paraId="6075C388" w14:textId="25AA6BEB" w:rsidR="006A5A5B" w:rsidRPr="007003D7" w:rsidRDefault="006A5A5B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 xml:space="preserve">15 </w:t>
            </w:r>
            <w:r>
              <w:rPr>
                <w:color w:val="000000"/>
              </w:rPr>
              <w:t>Ом</w:t>
            </w:r>
          </w:p>
        </w:tc>
        <w:tc>
          <w:tcPr>
            <w:tcW w:w="1367" w:type="dxa"/>
          </w:tcPr>
          <w:p w14:paraId="20DB2727" w14:textId="32FF5DF2" w:rsidR="006A5A5B" w:rsidRDefault="006A5A5B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 мА</w:t>
            </w:r>
          </w:p>
        </w:tc>
        <w:tc>
          <w:tcPr>
            <w:tcW w:w="1367" w:type="dxa"/>
          </w:tcPr>
          <w:p w14:paraId="1279C87B" w14:textId="25B96981" w:rsidR="006A5A5B" w:rsidRP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5</w:t>
            </w:r>
            <w:r>
              <w:rPr>
                <w:color w:val="000000"/>
                <w:lang w:val="en-US"/>
              </w:rPr>
              <w:t xml:space="preserve">,7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650CCAD5" w14:textId="5ECED697" w:rsidR="006A5A5B" w:rsidRP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43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36CE3767" w14:textId="79BCFF7C" w:rsid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4</w:t>
            </w:r>
            <w:r>
              <w:rPr>
                <w:color w:val="000000"/>
              </w:rPr>
              <w:t>6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20304515" w14:textId="1D900463" w:rsidR="006A5A5B" w:rsidRDefault="006A5A5B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,0129</w:t>
            </w:r>
          </w:p>
        </w:tc>
        <w:tc>
          <w:tcPr>
            <w:tcW w:w="1262" w:type="dxa"/>
          </w:tcPr>
          <w:p w14:paraId="76D70839" w14:textId="7A69376E" w:rsid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,0118</w:t>
            </w:r>
          </w:p>
        </w:tc>
      </w:tr>
      <w:tr w:rsidR="006A5A5B" w14:paraId="4C3F9A58" w14:textId="77777777" w:rsidTr="00DB4B08">
        <w:tc>
          <w:tcPr>
            <w:tcW w:w="1259" w:type="dxa"/>
            <w:vMerge/>
          </w:tcPr>
          <w:p w14:paraId="2B1F931F" w14:textId="77777777" w:rsidR="006A5A5B" w:rsidRDefault="006A5A5B" w:rsidP="000D576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755BD7A3" w14:textId="4F9DDF5F" w:rsidR="006A5A5B" w:rsidRDefault="006A5A5B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  <w:r>
              <w:rPr>
                <w:color w:val="000000"/>
              </w:rPr>
              <w:t>0 мА</w:t>
            </w:r>
          </w:p>
        </w:tc>
        <w:tc>
          <w:tcPr>
            <w:tcW w:w="1367" w:type="dxa"/>
          </w:tcPr>
          <w:p w14:paraId="5F6C7E13" w14:textId="4AF67671" w:rsid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4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6</w:t>
            </w:r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602D9477" w14:textId="1FB21A58" w:rsid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92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4FA572D8" w14:textId="5331B8C0" w:rsid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94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1933AB9A" w14:textId="38DB1833" w:rsid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,0</w:t>
            </w:r>
            <w:r>
              <w:rPr>
                <w:color w:val="000000"/>
              </w:rPr>
              <w:t>552</w:t>
            </w:r>
          </w:p>
        </w:tc>
        <w:tc>
          <w:tcPr>
            <w:tcW w:w="1262" w:type="dxa"/>
          </w:tcPr>
          <w:p w14:paraId="6E4AF255" w14:textId="6F40707D" w:rsid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,05</w:t>
            </w:r>
            <w:r>
              <w:rPr>
                <w:color w:val="000000"/>
              </w:rPr>
              <w:t>13</w:t>
            </w:r>
          </w:p>
        </w:tc>
      </w:tr>
      <w:tr w:rsidR="006A5A5B" w14:paraId="4A97AE5F" w14:textId="77777777" w:rsidTr="00DB4B08">
        <w:tc>
          <w:tcPr>
            <w:tcW w:w="1259" w:type="dxa"/>
            <w:vMerge/>
          </w:tcPr>
          <w:p w14:paraId="3F10F85D" w14:textId="77777777" w:rsidR="006A5A5B" w:rsidRDefault="006A5A5B" w:rsidP="000D576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0914CBD3" w14:textId="2369DE37" w:rsidR="006A5A5B" w:rsidRDefault="006A5A5B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  <w:r>
              <w:rPr>
                <w:color w:val="000000"/>
              </w:rPr>
              <w:t>0 мА</w:t>
            </w:r>
          </w:p>
        </w:tc>
        <w:tc>
          <w:tcPr>
            <w:tcW w:w="1367" w:type="dxa"/>
          </w:tcPr>
          <w:p w14:paraId="7DDC0E6D" w14:textId="1486D0A1" w:rsid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3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8</w:t>
            </w:r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7E227550" w14:textId="1B3DDCF3" w:rsid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>
              <w:rPr>
                <w:color w:val="000000"/>
                <w:lang w:val="en-US"/>
              </w:rPr>
              <w:t>,4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0AFB78E0" w14:textId="2892F1B7" w:rsid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38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6C58D1C2" w14:textId="7AEAF9FC" w:rsid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,</w:t>
            </w:r>
            <w:r>
              <w:rPr>
                <w:color w:val="000000"/>
              </w:rPr>
              <w:t>126</w:t>
            </w:r>
          </w:p>
        </w:tc>
        <w:tc>
          <w:tcPr>
            <w:tcW w:w="1262" w:type="dxa"/>
          </w:tcPr>
          <w:p w14:paraId="2673FC02" w14:textId="44D7BCC3" w:rsidR="006A5A5B" w:rsidRDefault="006A5A5B" w:rsidP="006A5A5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,1</w:t>
            </w:r>
            <w:r>
              <w:rPr>
                <w:color w:val="000000"/>
              </w:rPr>
              <w:t>15</w:t>
            </w:r>
          </w:p>
        </w:tc>
      </w:tr>
      <w:tr w:rsidR="005970A2" w14:paraId="253324F0" w14:textId="77777777" w:rsidTr="00DB4B08">
        <w:tc>
          <w:tcPr>
            <w:tcW w:w="1259" w:type="dxa"/>
            <w:vMerge w:val="restart"/>
          </w:tcPr>
          <w:p w14:paraId="38093D97" w14:textId="03936963" w:rsidR="005970A2" w:rsidRDefault="005970A2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15 Ом</w:t>
            </w:r>
          </w:p>
        </w:tc>
        <w:tc>
          <w:tcPr>
            <w:tcW w:w="1367" w:type="dxa"/>
          </w:tcPr>
          <w:p w14:paraId="558CA3D8" w14:textId="540545F0" w:rsidR="005970A2" w:rsidRDefault="005970A2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 мА</w:t>
            </w:r>
          </w:p>
        </w:tc>
        <w:tc>
          <w:tcPr>
            <w:tcW w:w="1367" w:type="dxa"/>
          </w:tcPr>
          <w:p w14:paraId="0F767515" w14:textId="36308BBD" w:rsidR="005970A2" w:rsidRDefault="005970A2" w:rsidP="003D02A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9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4</w:t>
            </w:r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4E76516A" w14:textId="4F0751C6" w:rsidR="005970A2" w:rsidRDefault="005970A2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  <w:r>
              <w:rPr>
                <w:color w:val="000000"/>
                <w:lang w:val="en-US"/>
              </w:rPr>
              <w:t>,4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2C1E1E7C" w14:textId="24934D81" w:rsidR="005970A2" w:rsidRDefault="005970A2" w:rsidP="005970A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3</w:t>
            </w:r>
            <w:proofErr w:type="gramStart"/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1A843FC2" w14:textId="1ABBF0D0" w:rsidR="005970A2" w:rsidRPr="00D323DD" w:rsidRDefault="00D323DD" w:rsidP="00D323DD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102</w:t>
            </w:r>
          </w:p>
        </w:tc>
        <w:tc>
          <w:tcPr>
            <w:tcW w:w="1262" w:type="dxa"/>
          </w:tcPr>
          <w:p w14:paraId="5E8EBE9B" w14:textId="37B9B7FA" w:rsidR="005970A2" w:rsidRPr="00D666BA" w:rsidRDefault="00D666BA" w:rsidP="00D666B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097</w:t>
            </w:r>
          </w:p>
        </w:tc>
      </w:tr>
      <w:tr w:rsidR="005970A2" w14:paraId="56B86928" w14:textId="77777777" w:rsidTr="00DB4B08">
        <w:tc>
          <w:tcPr>
            <w:tcW w:w="1259" w:type="dxa"/>
            <w:vMerge/>
          </w:tcPr>
          <w:p w14:paraId="361CE2DB" w14:textId="77777777" w:rsidR="005970A2" w:rsidRDefault="005970A2" w:rsidP="000D576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0D37B2F8" w14:textId="6958DE47" w:rsidR="005970A2" w:rsidRDefault="005970A2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  <w:r>
              <w:rPr>
                <w:color w:val="000000"/>
              </w:rPr>
              <w:t>0 мА</w:t>
            </w:r>
          </w:p>
        </w:tc>
        <w:tc>
          <w:tcPr>
            <w:tcW w:w="1367" w:type="dxa"/>
          </w:tcPr>
          <w:p w14:paraId="2CD98B8B" w14:textId="1160E8CA" w:rsidR="005970A2" w:rsidRDefault="005970A2" w:rsidP="003D02A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8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1</w:t>
            </w:r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30CB16DC" w14:textId="2C14A4B5" w:rsidR="005970A2" w:rsidRDefault="005970A2" w:rsidP="00BD5D3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7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7A38B4B5" w14:textId="6C97B717" w:rsidR="005970A2" w:rsidRDefault="005970A2" w:rsidP="005970A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6</w:t>
            </w:r>
            <w:proofErr w:type="gramStart"/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6C798C32" w14:textId="6FC766C4" w:rsidR="005970A2" w:rsidRDefault="00D323DD" w:rsidP="00D323D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  <w:lang w:val="en-US"/>
              </w:rPr>
              <w:t>4</w:t>
            </w:r>
            <w:r>
              <w:rPr>
                <w:color w:val="000000"/>
                <w:lang w:val="en-US"/>
              </w:rPr>
              <w:t>02</w:t>
            </w:r>
          </w:p>
        </w:tc>
        <w:tc>
          <w:tcPr>
            <w:tcW w:w="1262" w:type="dxa"/>
          </w:tcPr>
          <w:p w14:paraId="0E045187" w14:textId="5B857C3D" w:rsidR="005970A2" w:rsidRDefault="00D666BA" w:rsidP="00D666B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383</w:t>
            </w:r>
          </w:p>
        </w:tc>
      </w:tr>
      <w:tr w:rsidR="005970A2" w14:paraId="7A299711" w14:textId="77777777" w:rsidTr="00DB4B08">
        <w:tc>
          <w:tcPr>
            <w:tcW w:w="1259" w:type="dxa"/>
            <w:vMerge/>
          </w:tcPr>
          <w:p w14:paraId="7BA6F773" w14:textId="77777777" w:rsidR="005970A2" w:rsidRDefault="005970A2" w:rsidP="000D576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4F6FE166" w14:textId="11543EAF" w:rsidR="005970A2" w:rsidRDefault="005970A2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  <w:r>
              <w:rPr>
                <w:color w:val="000000"/>
              </w:rPr>
              <w:t>0 мА</w:t>
            </w:r>
          </w:p>
        </w:tc>
        <w:tc>
          <w:tcPr>
            <w:tcW w:w="1367" w:type="dxa"/>
          </w:tcPr>
          <w:p w14:paraId="1226F22E" w14:textId="66833EE7" w:rsidR="005970A2" w:rsidRDefault="005970A2" w:rsidP="003D02A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9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3</w:t>
            </w:r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7B25864E" w14:textId="3292EA41" w:rsidR="005970A2" w:rsidRDefault="005970A2" w:rsidP="00BD5D3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2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699E55FF" w14:textId="230565EA" w:rsidR="005970A2" w:rsidRDefault="005970A2" w:rsidP="005970A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0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7A55F49F" w14:textId="311297E5" w:rsidR="005970A2" w:rsidRPr="00D666BA" w:rsidRDefault="00D323DD" w:rsidP="00D323D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  <w:lang w:val="en-US"/>
              </w:rPr>
              <w:t>918</w:t>
            </w:r>
          </w:p>
        </w:tc>
        <w:tc>
          <w:tcPr>
            <w:tcW w:w="1262" w:type="dxa"/>
          </w:tcPr>
          <w:p w14:paraId="4E96618F" w14:textId="195E6071" w:rsidR="005970A2" w:rsidRDefault="00D666BA" w:rsidP="00D666B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893</w:t>
            </w:r>
          </w:p>
        </w:tc>
      </w:tr>
    </w:tbl>
    <w:p w14:paraId="105AD68D" w14:textId="77777777" w:rsidR="00DB4B08" w:rsidRDefault="00DB4B08" w:rsidP="000D5768">
      <w:pPr>
        <w:jc w:val="center"/>
        <w:rPr>
          <w:color w:val="000000"/>
        </w:rPr>
      </w:pPr>
    </w:p>
    <w:p w14:paraId="67EED8B8" w14:textId="4546DFE0" w:rsidR="001359A1" w:rsidRDefault="001359A1" w:rsidP="001359A1">
      <w:pPr>
        <w:jc w:val="center"/>
        <w:rPr>
          <w:color w:val="000000"/>
        </w:rPr>
      </w:pPr>
      <w:r>
        <w:rPr>
          <w:color w:val="000000"/>
        </w:rPr>
        <w:t>Рис. 4.2</w:t>
      </w:r>
      <w:r>
        <w:rPr>
          <w:color w:val="000000"/>
        </w:rPr>
        <w:t>1</w:t>
      </w:r>
    </w:p>
    <w:p w14:paraId="50FCE967" w14:textId="77777777" w:rsidR="001359A1" w:rsidRDefault="001359A1" w:rsidP="001359A1">
      <w:pPr>
        <w:jc w:val="center"/>
        <w:rPr>
          <w:color w:val="000000"/>
        </w:rPr>
      </w:pP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1259"/>
        <w:gridCol w:w="1367"/>
        <w:gridCol w:w="1367"/>
        <w:gridCol w:w="1367"/>
        <w:gridCol w:w="1367"/>
        <w:gridCol w:w="1367"/>
        <w:gridCol w:w="1262"/>
      </w:tblGrid>
      <w:tr w:rsidR="001359A1" w14:paraId="3E88A646" w14:textId="77777777" w:rsidTr="00AE1BD8">
        <w:tc>
          <w:tcPr>
            <w:tcW w:w="1259" w:type="dxa"/>
          </w:tcPr>
          <w:p w14:paraId="1192F71A" w14:textId="77777777" w:rsidR="001359A1" w:rsidRPr="00592DCF" w:rsidRDefault="001359A1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R</w:t>
            </w:r>
            <w:r>
              <w:rPr>
                <w:color w:val="000000"/>
                <w:vertAlign w:val="subscript"/>
              </w:rPr>
              <w:t>н</w:t>
            </w:r>
          </w:p>
        </w:tc>
        <w:tc>
          <w:tcPr>
            <w:tcW w:w="2734" w:type="dxa"/>
            <w:gridSpan w:val="2"/>
          </w:tcPr>
          <w:p w14:paraId="4E1E5C63" w14:textId="77777777" w:rsidR="001359A1" w:rsidRPr="00592DCF" w:rsidRDefault="001359A1" w:rsidP="00AE1BD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I</w:t>
            </w:r>
          </w:p>
        </w:tc>
        <w:tc>
          <w:tcPr>
            <w:tcW w:w="2734" w:type="dxa"/>
            <w:gridSpan w:val="2"/>
          </w:tcPr>
          <w:p w14:paraId="7DCB27CA" w14:textId="77777777" w:rsidR="001359A1" w:rsidRPr="00592DCF" w:rsidRDefault="001359A1" w:rsidP="00AE1BD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U</w:t>
            </w:r>
          </w:p>
        </w:tc>
        <w:tc>
          <w:tcPr>
            <w:tcW w:w="2629" w:type="dxa"/>
            <w:gridSpan w:val="2"/>
          </w:tcPr>
          <w:p w14:paraId="75C26AD0" w14:textId="77777777" w:rsidR="001359A1" w:rsidRPr="00592DCF" w:rsidRDefault="001359A1" w:rsidP="00AE1BD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P</w:t>
            </w:r>
          </w:p>
        </w:tc>
      </w:tr>
      <w:tr w:rsidR="001359A1" w14:paraId="008755E9" w14:textId="77777777" w:rsidTr="00AE1BD8">
        <w:tc>
          <w:tcPr>
            <w:tcW w:w="1259" w:type="dxa"/>
          </w:tcPr>
          <w:p w14:paraId="1B5F96E3" w14:textId="77777777" w:rsidR="001359A1" w:rsidRDefault="001359A1" w:rsidP="00AE1BD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3D2C3292" w14:textId="77777777" w:rsidR="001359A1" w:rsidRPr="007003D7" w:rsidRDefault="001359A1" w:rsidP="00AE1BD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 xml:space="preserve">M4276 </w:t>
            </w:r>
          </w:p>
        </w:tc>
        <w:tc>
          <w:tcPr>
            <w:tcW w:w="1367" w:type="dxa"/>
          </w:tcPr>
          <w:p w14:paraId="639CD60A" w14:textId="77777777" w:rsidR="001359A1" w:rsidRPr="007003D7" w:rsidRDefault="001359A1" w:rsidP="00AE1BD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>5000а</w:t>
            </w:r>
          </w:p>
        </w:tc>
        <w:tc>
          <w:tcPr>
            <w:tcW w:w="1367" w:type="dxa"/>
          </w:tcPr>
          <w:p w14:paraId="12CC3705" w14:textId="77777777" w:rsidR="001359A1" w:rsidRPr="007003D7" w:rsidRDefault="001359A1" w:rsidP="00AE1BD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MY64</w:t>
            </w:r>
          </w:p>
        </w:tc>
        <w:tc>
          <w:tcPr>
            <w:tcW w:w="1367" w:type="dxa"/>
          </w:tcPr>
          <w:p w14:paraId="3F67782F" w14:textId="77777777" w:rsidR="001359A1" w:rsidRPr="007003D7" w:rsidRDefault="001359A1" w:rsidP="00AE1BD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>5000а</w:t>
            </w:r>
          </w:p>
        </w:tc>
        <w:tc>
          <w:tcPr>
            <w:tcW w:w="1367" w:type="dxa"/>
          </w:tcPr>
          <w:p w14:paraId="7F7A73D8" w14:textId="77777777" w:rsidR="001359A1" w:rsidRDefault="001359A1" w:rsidP="00AE1BD8">
            <w:pPr>
              <w:jc w:val="center"/>
              <w:rPr>
                <w:color w:val="000000"/>
              </w:rPr>
            </w:pPr>
          </w:p>
        </w:tc>
        <w:tc>
          <w:tcPr>
            <w:tcW w:w="1262" w:type="dxa"/>
          </w:tcPr>
          <w:p w14:paraId="17BB1E55" w14:textId="77777777" w:rsidR="001359A1" w:rsidRDefault="001359A1" w:rsidP="00AE1BD8">
            <w:pPr>
              <w:jc w:val="center"/>
              <w:rPr>
                <w:color w:val="000000"/>
              </w:rPr>
            </w:pPr>
          </w:p>
        </w:tc>
      </w:tr>
      <w:tr w:rsidR="001359A1" w14:paraId="383115F6" w14:textId="77777777" w:rsidTr="00AE1BD8">
        <w:tc>
          <w:tcPr>
            <w:tcW w:w="1259" w:type="dxa"/>
            <w:vMerge w:val="restart"/>
          </w:tcPr>
          <w:p w14:paraId="62F77381" w14:textId="77777777" w:rsidR="001359A1" w:rsidRPr="007003D7" w:rsidRDefault="001359A1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 xml:space="preserve">15 </w:t>
            </w:r>
            <w:r>
              <w:rPr>
                <w:color w:val="000000"/>
              </w:rPr>
              <w:t>Ом</w:t>
            </w:r>
          </w:p>
        </w:tc>
        <w:tc>
          <w:tcPr>
            <w:tcW w:w="1367" w:type="dxa"/>
          </w:tcPr>
          <w:p w14:paraId="4A170DFB" w14:textId="77777777" w:rsidR="001359A1" w:rsidRDefault="001359A1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 мА</w:t>
            </w:r>
          </w:p>
        </w:tc>
        <w:tc>
          <w:tcPr>
            <w:tcW w:w="1367" w:type="dxa"/>
          </w:tcPr>
          <w:p w14:paraId="71802D9F" w14:textId="406F1470" w:rsidR="001359A1" w:rsidRPr="006A5A5B" w:rsidRDefault="001359A1" w:rsidP="00820F4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820F43">
              <w:rPr>
                <w:color w:val="000000"/>
              </w:rPr>
              <w:t>9</w:t>
            </w:r>
            <w:r>
              <w:rPr>
                <w:color w:val="000000"/>
                <w:lang w:val="en-US"/>
              </w:rPr>
              <w:t>,</w:t>
            </w:r>
            <w:r w:rsidR="00820F43">
              <w:rPr>
                <w:color w:val="000000"/>
              </w:rPr>
              <w:t>1</w:t>
            </w:r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5D632BFD" w14:textId="0DAFF787" w:rsidR="001359A1" w:rsidRPr="006A5A5B" w:rsidRDefault="001359A1" w:rsidP="001362C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 w:rsidR="001362CE">
              <w:rPr>
                <w:color w:val="000000"/>
              </w:rPr>
              <w:t>45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409B733C" w14:textId="4A369E0C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4</w:t>
            </w:r>
            <w:r w:rsidR="001D1C88">
              <w:rPr>
                <w:color w:val="000000"/>
              </w:rPr>
              <w:t>2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26A094F9" w14:textId="2310F338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,01</w:t>
            </w:r>
            <w:r w:rsidR="001D1C88">
              <w:rPr>
                <w:color w:val="000000"/>
              </w:rPr>
              <w:t>35</w:t>
            </w:r>
          </w:p>
        </w:tc>
        <w:tc>
          <w:tcPr>
            <w:tcW w:w="1262" w:type="dxa"/>
          </w:tcPr>
          <w:p w14:paraId="797FD591" w14:textId="1D8811CB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,01</w:t>
            </w:r>
            <w:r w:rsidR="001D1C88">
              <w:rPr>
                <w:color w:val="000000"/>
              </w:rPr>
              <w:t>22</w:t>
            </w:r>
          </w:p>
        </w:tc>
      </w:tr>
      <w:tr w:rsidR="001359A1" w14:paraId="20013AE7" w14:textId="77777777" w:rsidTr="00AE1BD8">
        <w:tc>
          <w:tcPr>
            <w:tcW w:w="1259" w:type="dxa"/>
            <w:vMerge/>
          </w:tcPr>
          <w:p w14:paraId="4E2442A0" w14:textId="77777777" w:rsidR="001359A1" w:rsidRDefault="001359A1" w:rsidP="00AE1BD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601CE02C" w14:textId="77777777" w:rsidR="001359A1" w:rsidRDefault="001359A1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0 мА</w:t>
            </w:r>
          </w:p>
        </w:tc>
        <w:tc>
          <w:tcPr>
            <w:tcW w:w="1367" w:type="dxa"/>
          </w:tcPr>
          <w:p w14:paraId="4ED0CEFA" w14:textId="49829BE8" w:rsidR="001359A1" w:rsidRDefault="001359A1" w:rsidP="00820F4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  <w:r w:rsidR="00820F43">
              <w:rPr>
                <w:color w:val="000000"/>
              </w:rPr>
              <w:t>9</w:t>
            </w:r>
            <w:r>
              <w:rPr>
                <w:color w:val="000000"/>
                <w:lang w:val="en-US"/>
              </w:rPr>
              <w:t>,</w:t>
            </w:r>
            <w:r w:rsidR="00820F43">
              <w:rPr>
                <w:color w:val="000000"/>
              </w:rPr>
              <w:t>8</w:t>
            </w:r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3BA1223D" w14:textId="650DA78B" w:rsidR="001359A1" w:rsidRDefault="001359A1" w:rsidP="001362C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 w:rsidR="001362CE">
              <w:rPr>
                <w:color w:val="000000"/>
              </w:rPr>
              <w:t>86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2FAB5AB3" w14:textId="09B5A9AC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 w:rsidR="001D1C88">
              <w:rPr>
                <w:color w:val="000000"/>
              </w:rPr>
              <w:t>87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5BC34504" w14:textId="7C4F3971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,05</w:t>
            </w:r>
            <w:r w:rsidR="001D1C88">
              <w:rPr>
                <w:color w:val="000000"/>
              </w:rPr>
              <w:t>16</w:t>
            </w:r>
          </w:p>
        </w:tc>
        <w:tc>
          <w:tcPr>
            <w:tcW w:w="1262" w:type="dxa"/>
          </w:tcPr>
          <w:p w14:paraId="6D3B88EF" w14:textId="679B55EA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,05</w:t>
            </w:r>
            <w:r w:rsidR="001D1C88">
              <w:rPr>
                <w:color w:val="000000"/>
              </w:rPr>
              <w:t>21</w:t>
            </w:r>
          </w:p>
        </w:tc>
      </w:tr>
      <w:tr w:rsidR="001359A1" w14:paraId="246F0926" w14:textId="77777777" w:rsidTr="00AE1BD8">
        <w:tc>
          <w:tcPr>
            <w:tcW w:w="1259" w:type="dxa"/>
            <w:vMerge/>
          </w:tcPr>
          <w:p w14:paraId="6A3D6FFB" w14:textId="77777777" w:rsidR="001359A1" w:rsidRDefault="001359A1" w:rsidP="00AE1BD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51FDD5A3" w14:textId="77777777" w:rsidR="001359A1" w:rsidRDefault="001359A1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0 мА</w:t>
            </w:r>
          </w:p>
        </w:tc>
        <w:tc>
          <w:tcPr>
            <w:tcW w:w="1367" w:type="dxa"/>
          </w:tcPr>
          <w:p w14:paraId="11F9A5CF" w14:textId="0E91D3B1" w:rsidR="001359A1" w:rsidRDefault="001359A1" w:rsidP="001362C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  <w:r w:rsidR="00820F43">
              <w:rPr>
                <w:color w:val="000000"/>
              </w:rPr>
              <w:t>7</w:t>
            </w:r>
            <w:r>
              <w:rPr>
                <w:color w:val="000000"/>
                <w:lang w:val="en-US"/>
              </w:rPr>
              <w:t>,</w:t>
            </w:r>
            <w:r w:rsidR="001362CE">
              <w:rPr>
                <w:color w:val="000000"/>
              </w:rPr>
              <w:t>2</w:t>
            </w:r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315AB6A4" w14:textId="266559ED" w:rsidR="001359A1" w:rsidRDefault="001359A1" w:rsidP="001362C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>
              <w:rPr>
                <w:color w:val="000000"/>
                <w:lang w:val="en-US"/>
              </w:rPr>
              <w:t>,</w:t>
            </w:r>
            <w:r w:rsidR="001362CE">
              <w:rPr>
                <w:color w:val="000000"/>
              </w:rPr>
              <w:t>32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001D6D26" w14:textId="03740A70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3</w:t>
            </w:r>
            <w:r w:rsidR="001D1C88">
              <w:rPr>
                <w:color w:val="000000"/>
              </w:rPr>
              <w:t>1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03F10DCB" w14:textId="5AC8AB96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,1</w:t>
            </w:r>
            <w:r w:rsidR="001D1C88">
              <w:rPr>
                <w:color w:val="000000"/>
              </w:rPr>
              <w:t>18</w:t>
            </w:r>
          </w:p>
        </w:tc>
        <w:tc>
          <w:tcPr>
            <w:tcW w:w="1262" w:type="dxa"/>
          </w:tcPr>
          <w:p w14:paraId="51AAE70F" w14:textId="2B1D7786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,11</w:t>
            </w:r>
            <w:r w:rsidR="001D1C88">
              <w:rPr>
                <w:color w:val="000000"/>
              </w:rPr>
              <w:t>42</w:t>
            </w:r>
          </w:p>
        </w:tc>
      </w:tr>
      <w:tr w:rsidR="001359A1" w14:paraId="5B10B063" w14:textId="77777777" w:rsidTr="00AE1BD8">
        <w:tc>
          <w:tcPr>
            <w:tcW w:w="1259" w:type="dxa"/>
            <w:vMerge w:val="restart"/>
          </w:tcPr>
          <w:p w14:paraId="52BEAA34" w14:textId="77777777" w:rsidR="001359A1" w:rsidRDefault="001359A1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15 Ом</w:t>
            </w:r>
          </w:p>
        </w:tc>
        <w:tc>
          <w:tcPr>
            <w:tcW w:w="1367" w:type="dxa"/>
          </w:tcPr>
          <w:p w14:paraId="77947DF4" w14:textId="77777777" w:rsidR="001359A1" w:rsidRDefault="001359A1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 мА</w:t>
            </w:r>
          </w:p>
        </w:tc>
        <w:tc>
          <w:tcPr>
            <w:tcW w:w="1367" w:type="dxa"/>
          </w:tcPr>
          <w:p w14:paraId="16B0FD84" w14:textId="11F98E16" w:rsidR="001359A1" w:rsidRDefault="001359A1" w:rsidP="001362C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1362CE">
              <w:rPr>
                <w:color w:val="000000"/>
              </w:rPr>
              <w:t>8</w:t>
            </w:r>
            <w:r>
              <w:rPr>
                <w:color w:val="000000"/>
                <w:lang w:val="en-US"/>
              </w:rPr>
              <w:t>,</w:t>
            </w:r>
            <w:r w:rsidR="001362CE">
              <w:rPr>
                <w:color w:val="000000"/>
              </w:rPr>
              <w:t>9</w:t>
            </w:r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1EFA7ECE" w14:textId="2C15A852" w:rsidR="001359A1" w:rsidRDefault="001359A1" w:rsidP="001362C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  <w:r>
              <w:rPr>
                <w:color w:val="000000"/>
                <w:lang w:val="en-US"/>
              </w:rPr>
              <w:t>,</w:t>
            </w:r>
            <w:r w:rsidR="001362CE">
              <w:rPr>
                <w:color w:val="000000"/>
              </w:rPr>
              <w:t>3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0ADF741D" w14:textId="725E4BCA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  <w:r>
              <w:rPr>
                <w:color w:val="000000"/>
                <w:lang w:val="en-US"/>
              </w:rPr>
              <w:t>,</w:t>
            </w:r>
            <w:r w:rsidR="001D1C88">
              <w:rPr>
                <w:color w:val="000000"/>
              </w:rPr>
              <w:t>36</w:t>
            </w:r>
            <w:proofErr w:type="gramStart"/>
            <w:r>
              <w:rPr>
                <w:color w:val="000000"/>
              </w:rPr>
              <w:t xml:space="preserve"> В</w:t>
            </w:r>
            <w:proofErr w:type="gramEnd"/>
          </w:p>
        </w:tc>
        <w:tc>
          <w:tcPr>
            <w:tcW w:w="1367" w:type="dxa"/>
          </w:tcPr>
          <w:p w14:paraId="397636C1" w14:textId="02DD7DC7" w:rsidR="001359A1" w:rsidRPr="001D1C88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 w:rsidR="001D1C88">
              <w:rPr>
                <w:color w:val="000000"/>
              </w:rPr>
              <w:t>099</w:t>
            </w:r>
          </w:p>
        </w:tc>
        <w:tc>
          <w:tcPr>
            <w:tcW w:w="1262" w:type="dxa"/>
          </w:tcPr>
          <w:p w14:paraId="071F6920" w14:textId="41261D66" w:rsidR="001359A1" w:rsidRPr="00D666BA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0</w:t>
            </w:r>
            <w:r w:rsidR="001D1C88">
              <w:rPr>
                <w:color w:val="000000"/>
              </w:rPr>
              <w:t>97</w:t>
            </w:r>
          </w:p>
        </w:tc>
      </w:tr>
      <w:tr w:rsidR="001359A1" w14:paraId="0C851FA0" w14:textId="77777777" w:rsidTr="00AE1BD8">
        <w:tc>
          <w:tcPr>
            <w:tcW w:w="1259" w:type="dxa"/>
            <w:vMerge/>
          </w:tcPr>
          <w:p w14:paraId="2A4BB5E9" w14:textId="77777777" w:rsidR="001359A1" w:rsidRDefault="001359A1" w:rsidP="00AE1BD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358E6D5C" w14:textId="77777777" w:rsidR="001359A1" w:rsidRDefault="001359A1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0 мА</w:t>
            </w:r>
          </w:p>
        </w:tc>
        <w:tc>
          <w:tcPr>
            <w:tcW w:w="1367" w:type="dxa"/>
          </w:tcPr>
          <w:p w14:paraId="3406215D" w14:textId="5F6CC63E" w:rsidR="001359A1" w:rsidRDefault="001359A1" w:rsidP="001362C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  <w:r w:rsidR="001362CE">
              <w:rPr>
                <w:color w:val="000000"/>
              </w:rPr>
              <w:t>9</w:t>
            </w:r>
            <w:r>
              <w:rPr>
                <w:color w:val="000000"/>
                <w:lang w:val="en-US"/>
              </w:rPr>
              <w:t>,</w:t>
            </w:r>
            <w:r w:rsidR="001362CE">
              <w:rPr>
                <w:color w:val="000000"/>
              </w:rPr>
              <w:t>4</w:t>
            </w:r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6A3AB670" w14:textId="4E443558" w:rsidR="001359A1" w:rsidRDefault="001359A1" w:rsidP="001362C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  <w:r>
              <w:rPr>
                <w:color w:val="000000"/>
                <w:lang w:val="en-US"/>
              </w:rPr>
              <w:t>,</w:t>
            </w:r>
            <w:r w:rsidR="001362CE">
              <w:rPr>
                <w:color w:val="000000"/>
              </w:rPr>
              <w:t>6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6975D5BB" w14:textId="268E7514" w:rsidR="001359A1" w:rsidRDefault="001359A1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6</w:t>
            </w:r>
            <w:r w:rsidR="001D1C88">
              <w:rPr>
                <w:color w:val="000000"/>
              </w:rPr>
              <w:t>5</w:t>
            </w:r>
            <w:proofErr w:type="gramStart"/>
            <w:r>
              <w:rPr>
                <w:color w:val="000000"/>
              </w:rPr>
              <w:t xml:space="preserve"> В</w:t>
            </w:r>
            <w:proofErr w:type="gramEnd"/>
          </w:p>
        </w:tc>
        <w:tc>
          <w:tcPr>
            <w:tcW w:w="1367" w:type="dxa"/>
          </w:tcPr>
          <w:p w14:paraId="6895481D" w14:textId="45DA265C" w:rsidR="001359A1" w:rsidRPr="001D1C88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 w:rsidR="001D1C88">
              <w:rPr>
                <w:color w:val="000000"/>
              </w:rPr>
              <w:t>396</w:t>
            </w:r>
          </w:p>
        </w:tc>
        <w:tc>
          <w:tcPr>
            <w:tcW w:w="1262" w:type="dxa"/>
          </w:tcPr>
          <w:p w14:paraId="41FC70EE" w14:textId="00D398FE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3</w:t>
            </w:r>
            <w:r w:rsidR="001D1C88">
              <w:rPr>
                <w:color w:val="000000"/>
              </w:rPr>
              <w:t>95</w:t>
            </w:r>
          </w:p>
        </w:tc>
      </w:tr>
      <w:tr w:rsidR="001359A1" w14:paraId="6F8EE0A6" w14:textId="77777777" w:rsidTr="00AE1BD8">
        <w:tc>
          <w:tcPr>
            <w:tcW w:w="1259" w:type="dxa"/>
            <w:vMerge/>
          </w:tcPr>
          <w:p w14:paraId="6A1AE356" w14:textId="77777777" w:rsidR="001359A1" w:rsidRDefault="001359A1" w:rsidP="00AE1BD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24904C83" w14:textId="77777777" w:rsidR="001359A1" w:rsidRDefault="001359A1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0 мА</w:t>
            </w:r>
          </w:p>
        </w:tc>
        <w:tc>
          <w:tcPr>
            <w:tcW w:w="1367" w:type="dxa"/>
          </w:tcPr>
          <w:p w14:paraId="4ED3F124" w14:textId="3652A26D" w:rsidR="001359A1" w:rsidRDefault="001359A1" w:rsidP="001362C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9</w:t>
            </w:r>
            <w:r>
              <w:rPr>
                <w:color w:val="000000"/>
                <w:lang w:val="en-US"/>
              </w:rPr>
              <w:t>,</w:t>
            </w:r>
            <w:r w:rsidR="001362CE">
              <w:rPr>
                <w:color w:val="000000"/>
              </w:rPr>
              <w:t>9</w:t>
            </w:r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33D6CAB8" w14:textId="77777777" w:rsidR="001359A1" w:rsidRDefault="001359A1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2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522BCA1D" w14:textId="1378288F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  <w:r>
              <w:rPr>
                <w:color w:val="000000"/>
                <w:lang w:val="en-US"/>
              </w:rPr>
              <w:t>,</w:t>
            </w:r>
            <w:r w:rsidR="001D1C88">
              <w:rPr>
                <w:color w:val="000000"/>
              </w:rPr>
              <w:t>13</w:t>
            </w:r>
            <w:proofErr w:type="gramStart"/>
            <w:r>
              <w:rPr>
                <w:color w:val="000000"/>
                <w:lang w:val="en-US"/>
              </w:rPr>
              <w:t xml:space="preserve"> </w:t>
            </w:r>
            <w:r>
              <w:rPr>
                <w:color w:val="000000"/>
              </w:rPr>
              <w:t>В</w:t>
            </w:r>
            <w:proofErr w:type="gramEnd"/>
          </w:p>
        </w:tc>
        <w:tc>
          <w:tcPr>
            <w:tcW w:w="1367" w:type="dxa"/>
          </w:tcPr>
          <w:p w14:paraId="74F58922" w14:textId="77777777" w:rsidR="001359A1" w:rsidRPr="00D666BA" w:rsidRDefault="001359A1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918</w:t>
            </w:r>
          </w:p>
        </w:tc>
        <w:tc>
          <w:tcPr>
            <w:tcW w:w="1262" w:type="dxa"/>
          </w:tcPr>
          <w:p w14:paraId="0A9ACBF3" w14:textId="281C9A8A" w:rsidR="001359A1" w:rsidRDefault="001359A1" w:rsidP="001D1C8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>
              <w:rPr>
                <w:color w:val="000000"/>
                <w:lang w:val="en-US"/>
              </w:rPr>
              <w:t>,</w:t>
            </w:r>
            <w:r w:rsidR="001D1C88">
              <w:rPr>
                <w:color w:val="000000"/>
              </w:rPr>
              <w:t>910</w:t>
            </w:r>
          </w:p>
        </w:tc>
      </w:tr>
    </w:tbl>
    <w:p w14:paraId="44400AE5" w14:textId="77777777" w:rsidR="001359A1" w:rsidRDefault="001359A1" w:rsidP="000D5768">
      <w:pPr>
        <w:jc w:val="center"/>
        <w:rPr>
          <w:color w:val="000000"/>
        </w:rPr>
      </w:pPr>
    </w:p>
    <w:p w14:paraId="36F5324B" w14:textId="7FC43567" w:rsidR="003D0190" w:rsidRDefault="003D0190" w:rsidP="003D0190">
      <w:pPr>
        <w:jc w:val="center"/>
        <w:rPr>
          <w:color w:val="000000"/>
        </w:rPr>
      </w:pPr>
      <w:r>
        <w:rPr>
          <w:color w:val="000000"/>
        </w:rPr>
        <w:t>Рис. 4.</w:t>
      </w:r>
      <w:r>
        <w:rPr>
          <w:color w:val="000000"/>
        </w:rPr>
        <w:t>26</w:t>
      </w:r>
      <w:proofErr w:type="gramStart"/>
      <w:r>
        <w:rPr>
          <w:color w:val="000000"/>
        </w:rPr>
        <w:t xml:space="preserve"> Д</w:t>
      </w:r>
      <w:proofErr w:type="gramEnd"/>
      <w:r>
        <w:rPr>
          <w:color w:val="000000"/>
        </w:rPr>
        <w:t>ля активной нагрузки</w:t>
      </w:r>
    </w:p>
    <w:p w14:paraId="24F397F2" w14:textId="77777777" w:rsidR="00490C86" w:rsidRDefault="00490C86" w:rsidP="003D0190">
      <w:pPr>
        <w:jc w:val="center"/>
        <w:rPr>
          <w:color w:val="000000"/>
        </w:rPr>
      </w:pP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1259"/>
        <w:gridCol w:w="1367"/>
        <w:gridCol w:w="1367"/>
        <w:gridCol w:w="1367"/>
        <w:gridCol w:w="1367"/>
        <w:gridCol w:w="1367"/>
        <w:gridCol w:w="1262"/>
      </w:tblGrid>
      <w:tr w:rsidR="00490C86" w14:paraId="0DA41350" w14:textId="77777777" w:rsidTr="009A0F6B">
        <w:tc>
          <w:tcPr>
            <w:tcW w:w="1259" w:type="dxa"/>
          </w:tcPr>
          <w:p w14:paraId="058FA693" w14:textId="27AC9C78" w:rsidR="00490C86" w:rsidRDefault="00490C86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R</w:t>
            </w:r>
            <w:r>
              <w:rPr>
                <w:color w:val="000000"/>
                <w:vertAlign w:val="subscript"/>
              </w:rPr>
              <w:t>н</w:t>
            </w:r>
          </w:p>
        </w:tc>
        <w:tc>
          <w:tcPr>
            <w:tcW w:w="1367" w:type="dxa"/>
          </w:tcPr>
          <w:p w14:paraId="72F5F7F1" w14:textId="1622569D" w:rsidR="00490C86" w:rsidRPr="00490C86" w:rsidRDefault="00490C86" w:rsidP="00490C86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I</w:t>
            </w:r>
            <w:r>
              <w:rPr>
                <w:color w:val="000000"/>
                <w:lang w:val="en-US"/>
              </w:rPr>
              <w:t xml:space="preserve">,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6135CEA3" w14:textId="25E09350" w:rsidR="00490C86" w:rsidRPr="00490C86" w:rsidRDefault="00490C86" w:rsidP="00490C86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U</w:t>
            </w:r>
            <w:r>
              <w:rPr>
                <w:color w:val="000000"/>
              </w:rPr>
              <w:t>, В</w:t>
            </w:r>
          </w:p>
        </w:tc>
        <w:tc>
          <w:tcPr>
            <w:tcW w:w="1367" w:type="dxa"/>
          </w:tcPr>
          <w:p w14:paraId="6845273E" w14:textId="186C0569" w:rsidR="00490C86" w:rsidRPr="00490C86" w:rsidRDefault="00490C86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P</w:t>
            </w:r>
            <w:r>
              <w:rPr>
                <w:color w:val="000000"/>
              </w:rPr>
              <w:t>, Вт</w:t>
            </w:r>
          </w:p>
        </w:tc>
        <w:tc>
          <w:tcPr>
            <w:tcW w:w="1367" w:type="dxa"/>
          </w:tcPr>
          <w:p w14:paraId="3FFF622B" w14:textId="08FC5C6C" w:rsidR="00490C86" w:rsidRPr="00490C86" w:rsidRDefault="00490C86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S</w:t>
            </w:r>
            <w:r>
              <w:rPr>
                <w:color w:val="000000"/>
              </w:rPr>
              <w:t>, ВА</w:t>
            </w:r>
          </w:p>
        </w:tc>
        <w:tc>
          <w:tcPr>
            <w:tcW w:w="1367" w:type="dxa"/>
          </w:tcPr>
          <w:p w14:paraId="4365F3FF" w14:textId="6159A674" w:rsidR="00490C86" w:rsidRPr="00490C86" w:rsidRDefault="00490C86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Q</w:t>
            </w:r>
            <w:r>
              <w:rPr>
                <w:color w:val="000000"/>
              </w:rPr>
              <w:t>, Вар</w:t>
            </w:r>
          </w:p>
        </w:tc>
        <w:tc>
          <w:tcPr>
            <w:tcW w:w="1262" w:type="dxa"/>
          </w:tcPr>
          <w:p w14:paraId="394E5873" w14:textId="6EB34965" w:rsidR="00490C86" w:rsidRPr="00490C86" w:rsidRDefault="00490C86" w:rsidP="003D0190">
            <w:pPr>
              <w:jc w:val="center"/>
              <w:rPr>
                <w:color w:val="000000"/>
                <w:lang w:val="en-US"/>
              </w:rPr>
            </w:pPr>
            <w:proofErr w:type="spellStart"/>
            <w:r>
              <w:rPr>
                <w:color w:val="000000"/>
                <w:lang w:val="en-US"/>
              </w:rPr>
              <w:t>cos</w:t>
            </w:r>
            <w:proofErr w:type="spellEnd"/>
          </w:p>
        </w:tc>
      </w:tr>
      <w:tr w:rsidR="005D0EA2" w14:paraId="0736DD6E" w14:textId="77777777" w:rsidTr="009A0F6B">
        <w:tc>
          <w:tcPr>
            <w:tcW w:w="1259" w:type="dxa"/>
            <w:vMerge w:val="restart"/>
          </w:tcPr>
          <w:p w14:paraId="6A85AE3D" w14:textId="634EB02A" w:rsidR="005D0EA2" w:rsidRDefault="005D0EA2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 xml:space="preserve">15 </w:t>
            </w:r>
            <w:r>
              <w:rPr>
                <w:color w:val="000000"/>
              </w:rPr>
              <w:t>Ом</w:t>
            </w:r>
          </w:p>
        </w:tc>
        <w:tc>
          <w:tcPr>
            <w:tcW w:w="1367" w:type="dxa"/>
          </w:tcPr>
          <w:p w14:paraId="257A539F" w14:textId="3E617AFC" w:rsidR="005D0EA2" w:rsidRPr="00490C86" w:rsidRDefault="005D0EA2" w:rsidP="00490C86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 xml:space="preserve">992 </w:t>
            </w:r>
          </w:p>
        </w:tc>
        <w:tc>
          <w:tcPr>
            <w:tcW w:w="1367" w:type="dxa"/>
          </w:tcPr>
          <w:p w14:paraId="60E6BF18" w14:textId="1218F55F" w:rsidR="005D0EA2" w:rsidRPr="003E7267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>4</w:t>
            </w:r>
            <w:r>
              <w:rPr>
                <w:color w:val="000000"/>
                <w:lang w:val="en-US"/>
              </w:rPr>
              <w:t>,1</w:t>
            </w:r>
          </w:p>
        </w:tc>
        <w:tc>
          <w:tcPr>
            <w:tcW w:w="1367" w:type="dxa"/>
          </w:tcPr>
          <w:p w14:paraId="0F3DEEBD" w14:textId="3FB37FBD" w:rsidR="005D0EA2" w:rsidRPr="00840E19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,166</w:t>
            </w:r>
          </w:p>
        </w:tc>
        <w:tc>
          <w:tcPr>
            <w:tcW w:w="1367" w:type="dxa"/>
          </w:tcPr>
          <w:p w14:paraId="55FC752B" w14:textId="7304690A" w:rsidR="005D0EA2" w:rsidRDefault="005D0EA2" w:rsidP="005D0EA2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1,169</w:t>
            </w:r>
          </w:p>
        </w:tc>
        <w:tc>
          <w:tcPr>
            <w:tcW w:w="1367" w:type="dxa"/>
          </w:tcPr>
          <w:p w14:paraId="5127C86A" w14:textId="643B9594" w:rsidR="005D0EA2" w:rsidRPr="00877D89" w:rsidRDefault="00877D89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082</w:t>
            </w:r>
          </w:p>
        </w:tc>
        <w:tc>
          <w:tcPr>
            <w:tcW w:w="1262" w:type="dxa"/>
          </w:tcPr>
          <w:p w14:paraId="7E406385" w14:textId="6F138C05" w:rsidR="005D0EA2" w:rsidRPr="00490C86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</w:t>
            </w:r>
          </w:p>
        </w:tc>
      </w:tr>
      <w:tr w:rsidR="005D0EA2" w14:paraId="33550FD4" w14:textId="77777777" w:rsidTr="009A0F6B">
        <w:tc>
          <w:tcPr>
            <w:tcW w:w="1259" w:type="dxa"/>
            <w:vMerge/>
          </w:tcPr>
          <w:p w14:paraId="5ED97F07" w14:textId="77777777" w:rsidR="005D0EA2" w:rsidRDefault="005D0EA2" w:rsidP="003D0190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58EB26FA" w14:textId="33543A11" w:rsidR="005D0EA2" w:rsidRPr="00490C86" w:rsidRDefault="005D0EA2" w:rsidP="00490C86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50</w:t>
            </w:r>
          </w:p>
        </w:tc>
        <w:tc>
          <w:tcPr>
            <w:tcW w:w="1367" w:type="dxa"/>
          </w:tcPr>
          <w:p w14:paraId="50433330" w14:textId="6289E752" w:rsidR="005D0EA2" w:rsidRPr="003E7267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,55</w:t>
            </w:r>
          </w:p>
        </w:tc>
        <w:tc>
          <w:tcPr>
            <w:tcW w:w="1367" w:type="dxa"/>
          </w:tcPr>
          <w:p w14:paraId="3D0FA7A2" w14:textId="5DFB826E" w:rsidR="005D0EA2" w:rsidRPr="00840E19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6,223</w:t>
            </w:r>
          </w:p>
        </w:tc>
        <w:tc>
          <w:tcPr>
            <w:tcW w:w="1367" w:type="dxa"/>
          </w:tcPr>
          <w:p w14:paraId="1C9EBA9C" w14:textId="03AD6980" w:rsidR="005D0EA2" w:rsidRDefault="005D0EA2" w:rsidP="005D0EA2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6,227</w:t>
            </w:r>
          </w:p>
        </w:tc>
        <w:tc>
          <w:tcPr>
            <w:tcW w:w="1367" w:type="dxa"/>
          </w:tcPr>
          <w:p w14:paraId="1069B476" w14:textId="5CE646A6" w:rsidR="005D0EA2" w:rsidRPr="00877D89" w:rsidRDefault="00877D89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217</w:t>
            </w:r>
          </w:p>
        </w:tc>
        <w:tc>
          <w:tcPr>
            <w:tcW w:w="1262" w:type="dxa"/>
          </w:tcPr>
          <w:p w14:paraId="423CD8C7" w14:textId="5BEF7E0C" w:rsidR="005D0EA2" w:rsidRPr="00490C86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</w:t>
            </w:r>
          </w:p>
        </w:tc>
      </w:tr>
      <w:tr w:rsidR="005D0EA2" w14:paraId="7093AA69" w14:textId="77777777" w:rsidTr="009A0F6B">
        <w:tc>
          <w:tcPr>
            <w:tcW w:w="1259" w:type="dxa"/>
            <w:vMerge/>
          </w:tcPr>
          <w:p w14:paraId="614D0112" w14:textId="77777777" w:rsidR="005D0EA2" w:rsidRDefault="005D0EA2" w:rsidP="003D0190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622EED33" w14:textId="3A0029E6" w:rsidR="005D0EA2" w:rsidRDefault="005D0EA2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80</w:t>
            </w:r>
          </w:p>
        </w:tc>
        <w:tc>
          <w:tcPr>
            <w:tcW w:w="1367" w:type="dxa"/>
          </w:tcPr>
          <w:p w14:paraId="3D4E9951" w14:textId="206C690B" w:rsidR="005D0EA2" w:rsidRPr="00490C86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4,5</w:t>
            </w:r>
          </w:p>
        </w:tc>
        <w:tc>
          <w:tcPr>
            <w:tcW w:w="1367" w:type="dxa"/>
          </w:tcPr>
          <w:p w14:paraId="0B5C7F76" w14:textId="14C7A947" w:rsidR="005D0EA2" w:rsidRPr="00840E19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4,3</w:t>
            </w:r>
          </w:p>
        </w:tc>
        <w:tc>
          <w:tcPr>
            <w:tcW w:w="1367" w:type="dxa"/>
          </w:tcPr>
          <w:p w14:paraId="76928CD5" w14:textId="667121F4" w:rsidR="005D0EA2" w:rsidRDefault="005D0EA2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14,3</w:t>
            </w:r>
          </w:p>
        </w:tc>
        <w:tc>
          <w:tcPr>
            <w:tcW w:w="1367" w:type="dxa"/>
          </w:tcPr>
          <w:p w14:paraId="6F31C5B5" w14:textId="113849E0" w:rsidR="005D0EA2" w:rsidRPr="00877D89" w:rsidRDefault="00877D89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</w:t>
            </w:r>
          </w:p>
        </w:tc>
        <w:tc>
          <w:tcPr>
            <w:tcW w:w="1262" w:type="dxa"/>
          </w:tcPr>
          <w:p w14:paraId="637A942F" w14:textId="0DC3714C" w:rsidR="005D0EA2" w:rsidRPr="00490C86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</w:t>
            </w:r>
          </w:p>
        </w:tc>
      </w:tr>
      <w:tr w:rsidR="005D0EA2" w14:paraId="0D39FE22" w14:textId="77777777" w:rsidTr="009A0F6B">
        <w:tc>
          <w:tcPr>
            <w:tcW w:w="1259" w:type="dxa"/>
            <w:vMerge w:val="restart"/>
          </w:tcPr>
          <w:p w14:paraId="6BFD6817" w14:textId="5CC935EA" w:rsidR="005D0EA2" w:rsidRDefault="005D0EA2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15 Ом</w:t>
            </w:r>
          </w:p>
        </w:tc>
        <w:tc>
          <w:tcPr>
            <w:tcW w:w="1367" w:type="dxa"/>
          </w:tcPr>
          <w:p w14:paraId="738F3490" w14:textId="2B382653" w:rsidR="005D0EA2" w:rsidRDefault="005D0EA2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6</w:t>
            </w:r>
          </w:p>
        </w:tc>
        <w:tc>
          <w:tcPr>
            <w:tcW w:w="1367" w:type="dxa"/>
          </w:tcPr>
          <w:p w14:paraId="57E05C0A" w14:textId="0D17AD61" w:rsidR="005D0EA2" w:rsidRPr="00490C86" w:rsidRDefault="005D0EA2" w:rsidP="00490C86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>4</w:t>
            </w:r>
            <w:r>
              <w:rPr>
                <w:color w:val="000000"/>
                <w:lang w:val="en-US"/>
              </w:rPr>
              <w:t>,1</w:t>
            </w:r>
          </w:p>
        </w:tc>
        <w:tc>
          <w:tcPr>
            <w:tcW w:w="1367" w:type="dxa"/>
          </w:tcPr>
          <w:p w14:paraId="5537E2D8" w14:textId="4AB5D12C" w:rsidR="005D0EA2" w:rsidRPr="00840E19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191</w:t>
            </w:r>
          </w:p>
        </w:tc>
        <w:tc>
          <w:tcPr>
            <w:tcW w:w="1367" w:type="dxa"/>
          </w:tcPr>
          <w:p w14:paraId="5C0651EF" w14:textId="1D308B4C" w:rsidR="005D0EA2" w:rsidRDefault="005D0EA2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0,191</w:t>
            </w:r>
          </w:p>
        </w:tc>
        <w:tc>
          <w:tcPr>
            <w:tcW w:w="1367" w:type="dxa"/>
          </w:tcPr>
          <w:p w14:paraId="79821304" w14:textId="2BBD1E18" w:rsidR="005D0EA2" w:rsidRPr="00877D89" w:rsidRDefault="00877D89" w:rsidP="00877D89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013</w:t>
            </w:r>
          </w:p>
        </w:tc>
        <w:tc>
          <w:tcPr>
            <w:tcW w:w="1262" w:type="dxa"/>
          </w:tcPr>
          <w:p w14:paraId="0E206E74" w14:textId="1DDE2968" w:rsidR="005D0EA2" w:rsidRPr="00490C86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</w:t>
            </w:r>
          </w:p>
        </w:tc>
      </w:tr>
      <w:tr w:rsidR="005D0EA2" w14:paraId="43F5CF2F" w14:textId="77777777" w:rsidTr="009A0F6B">
        <w:tc>
          <w:tcPr>
            <w:tcW w:w="1259" w:type="dxa"/>
            <w:vMerge/>
          </w:tcPr>
          <w:p w14:paraId="04D7155A" w14:textId="77777777" w:rsidR="005D0EA2" w:rsidRDefault="005D0EA2" w:rsidP="003D0190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4A5ADD9C" w14:textId="2423099B" w:rsidR="005D0EA2" w:rsidRDefault="005D0EA2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6</w:t>
            </w:r>
          </w:p>
        </w:tc>
        <w:tc>
          <w:tcPr>
            <w:tcW w:w="1367" w:type="dxa"/>
          </w:tcPr>
          <w:p w14:paraId="1AF48131" w14:textId="606314E3" w:rsidR="005D0EA2" w:rsidRPr="00490C86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,55</w:t>
            </w:r>
          </w:p>
        </w:tc>
        <w:tc>
          <w:tcPr>
            <w:tcW w:w="1367" w:type="dxa"/>
          </w:tcPr>
          <w:p w14:paraId="310CEE46" w14:textId="29BCB78C" w:rsidR="005D0EA2" w:rsidRPr="00840E19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936</w:t>
            </w:r>
          </w:p>
        </w:tc>
        <w:tc>
          <w:tcPr>
            <w:tcW w:w="1367" w:type="dxa"/>
          </w:tcPr>
          <w:p w14:paraId="581DB31E" w14:textId="6A5CAD89" w:rsidR="005D0EA2" w:rsidRDefault="005D0EA2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0,936</w:t>
            </w:r>
          </w:p>
        </w:tc>
        <w:tc>
          <w:tcPr>
            <w:tcW w:w="1367" w:type="dxa"/>
          </w:tcPr>
          <w:p w14:paraId="066D6EE0" w14:textId="11E72D87" w:rsidR="005D0EA2" w:rsidRPr="00877D89" w:rsidRDefault="00877D89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</w:t>
            </w:r>
          </w:p>
        </w:tc>
        <w:tc>
          <w:tcPr>
            <w:tcW w:w="1262" w:type="dxa"/>
          </w:tcPr>
          <w:p w14:paraId="2F434D36" w14:textId="6EE7487B" w:rsidR="005D0EA2" w:rsidRPr="00490C86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</w:t>
            </w:r>
          </w:p>
        </w:tc>
      </w:tr>
      <w:tr w:rsidR="005D0EA2" w14:paraId="331F1178" w14:textId="77777777" w:rsidTr="009A0F6B">
        <w:tc>
          <w:tcPr>
            <w:tcW w:w="1259" w:type="dxa"/>
            <w:vMerge/>
          </w:tcPr>
          <w:p w14:paraId="481A0B40" w14:textId="77777777" w:rsidR="005D0EA2" w:rsidRDefault="005D0EA2" w:rsidP="003D0190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2A2E738A" w14:textId="6F3455C6" w:rsidR="005D0EA2" w:rsidRDefault="005D0EA2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45</w:t>
            </w:r>
          </w:p>
        </w:tc>
        <w:tc>
          <w:tcPr>
            <w:tcW w:w="1367" w:type="dxa"/>
          </w:tcPr>
          <w:p w14:paraId="53132E14" w14:textId="54254093" w:rsidR="005D0EA2" w:rsidRPr="00490C86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4,5</w:t>
            </w:r>
          </w:p>
        </w:tc>
        <w:tc>
          <w:tcPr>
            <w:tcW w:w="1367" w:type="dxa"/>
          </w:tcPr>
          <w:p w14:paraId="21DB90E8" w14:textId="47DA3985" w:rsidR="005D0EA2" w:rsidRPr="00840E19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,088</w:t>
            </w:r>
          </w:p>
        </w:tc>
        <w:tc>
          <w:tcPr>
            <w:tcW w:w="1367" w:type="dxa"/>
          </w:tcPr>
          <w:p w14:paraId="7F52CD60" w14:textId="007A5330" w:rsidR="005D0EA2" w:rsidRDefault="005D0EA2" w:rsidP="003D0190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2,088</w:t>
            </w:r>
          </w:p>
        </w:tc>
        <w:tc>
          <w:tcPr>
            <w:tcW w:w="1367" w:type="dxa"/>
          </w:tcPr>
          <w:p w14:paraId="269DC573" w14:textId="44CD4544" w:rsidR="005D0EA2" w:rsidRPr="00877D89" w:rsidRDefault="00877D89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</w:t>
            </w:r>
          </w:p>
        </w:tc>
        <w:tc>
          <w:tcPr>
            <w:tcW w:w="1262" w:type="dxa"/>
          </w:tcPr>
          <w:p w14:paraId="0DACA412" w14:textId="39D47E63" w:rsidR="005D0EA2" w:rsidRPr="00490C86" w:rsidRDefault="005D0EA2" w:rsidP="003D0190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</w:t>
            </w:r>
          </w:p>
        </w:tc>
      </w:tr>
    </w:tbl>
    <w:p w14:paraId="3018F010" w14:textId="77777777" w:rsidR="00490C86" w:rsidRDefault="00490C86" w:rsidP="003D0190">
      <w:pPr>
        <w:jc w:val="center"/>
        <w:rPr>
          <w:color w:val="000000"/>
        </w:rPr>
      </w:pPr>
    </w:p>
    <w:p w14:paraId="2B7EB512" w14:textId="77777777" w:rsidR="003D0190" w:rsidRDefault="003D0190" w:rsidP="000D5768">
      <w:pPr>
        <w:jc w:val="center"/>
        <w:rPr>
          <w:color w:val="000000"/>
          <w:lang w:val="en-US"/>
        </w:rPr>
      </w:pPr>
    </w:p>
    <w:p w14:paraId="30B27D43" w14:textId="77777777" w:rsidR="000C0577" w:rsidRDefault="000C0577" w:rsidP="000D5768">
      <w:pPr>
        <w:jc w:val="center"/>
        <w:rPr>
          <w:color w:val="000000"/>
          <w:lang w:val="en-US"/>
        </w:rPr>
      </w:pPr>
    </w:p>
    <w:p w14:paraId="4A7C4922" w14:textId="77777777" w:rsidR="000C0577" w:rsidRDefault="000C0577" w:rsidP="000D5768">
      <w:pPr>
        <w:jc w:val="center"/>
        <w:rPr>
          <w:color w:val="000000"/>
          <w:lang w:val="en-US"/>
        </w:rPr>
      </w:pPr>
    </w:p>
    <w:p w14:paraId="1D0E765E" w14:textId="77777777" w:rsidR="000C0577" w:rsidRDefault="000C0577" w:rsidP="000D5768">
      <w:pPr>
        <w:jc w:val="center"/>
        <w:rPr>
          <w:color w:val="000000"/>
          <w:lang w:val="en-US"/>
        </w:rPr>
      </w:pPr>
    </w:p>
    <w:p w14:paraId="4EDFC5E5" w14:textId="77777777" w:rsidR="000C0577" w:rsidRDefault="000C0577" w:rsidP="000D5768">
      <w:pPr>
        <w:jc w:val="center"/>
        <w:rPr>
          <w:color w:val="000000"/>
          <w:lang w:val="en-US"/>
        </w:rPr>
      </w:pPr>
    </w:p>
    <w:p w14:paraId="19AF6554" w14:textId="0E32ACFE" w:rsidR="000C0577" w:rsidRDefault="000C0577" w:rsidP="000C0577">
      <w:pPr>
        <w:jc w:val="center"/>
        <w:rPr>
          <w:color w:val="000000"/>
        </w:rPr>
      </w:pPr>
      <w:r>
        <w:rPr>
          <w:color w:val="000000"/>
        </w:rPr>
        <w:lastRenderedPageBreak/>
        <w:t>Рис. 4.26</w:t>
      </w:r>
      <w:proofErr w:type="gramStart"/>
      <w:r>
        <w:rPr>
          <w:color w:val="000000"/>
        </w:rPr>
        <w:t xml:space="preserve"> Д</w:t>
      </w:r>
      <w:proofErr w:type="gramEnd"/>
      <w:r>
        <w:rPr>
          <w:color w:val="000000"/>
        </w:rPr>
        <w:t xml:space="preserve">ля </w:t>
      </w:r>
      <w:r>
        <w:rPr>
          <w:color w:val="000000"/>
        </w:rPr>
        <w:t>ре</w:t>
      </w:r>
      <w:r>
        <w:rPr>
          <w:color w:val="000000"/>
        </w:rPr>
        <w:t>активной нагрузки</w:t>
      </w:r>
    </w:p>
    <w:p w14:paraId="78CF13B7" w14:textId="77777777" w:rsidR="000C0577" w:rsidRDefault="000C0577" w:rsidP="000C0577">
      <w:pPr>
        <w:jc w:val="center"/>
        <w:rPr>
          <w:color w:val="000000"/>
        </w:rPr>
      </w:pP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1259"/>
        <w:gridCol w:w="1367"/>
        <w:gridCol w:w="1367"/>
        <w:gridCol w:w="1367"/>
        <w:gridCol w:w="1367"/>
        <w:gridCol w:w="1367"/>
        <w:gridCol w:w="1262"/>
      </w:tblGrid>
      <w:tr w:rsidR="000C0577" w14:paraId="7B5777A6" w14:textId="77777777" w:rsidTr="009A0F6B">
        <w:tc>
          <w:tcPr>
            <w:tcW w:w="1259" w:type="dxa"/>
          </w:tcPr>
          <w:p w14:paraId="3B344945" w14:textId="2D4B7F4D" w:rsidR="000C0577" w:rsidRPr="00425D4A" w:rsidRDefault="00425D4A" w:rsidP="00AE1BD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X</w:t>
            </w:r>
            <w:r>
              <w:rPr>
                <w:color w:val="000000"/>
                <w:vertAlign w:val="subscript"/>
                <w:lang w:val="en-US"/>
              </w:rPr>
              <w:t>L</w:t>
            </w:r>
          </w:p>
        </w:tc>
        <w:tc>
          <w:tcPr>
            <w:tcW w:w="1367" w:type="dxa"/>
          </w:tcPr>
          <w:p w14:paraId="5FEBA439" w14:textId="77777777" w:rsidR="000C0577" w:rsidRPr="00490C86" w:rsidRDefault="000C0577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 xml:space="preserve">I, </w:t>
            </w:r>
            <w:r>
              <w:rPr>
                <w:color w:val="000000"/>
              </w:rPr>
              <w:t>мА</w:t>
            </w:r>
          </w:p>
        </w:tc>
        <w:tc>
          <w:tcPr>
            <w:tcW w:w="1367" w:type="dxa"/>
          </w:tcPr>
          <w:p w14:paraId="6E07F579" w14:textId="77777777" w:rsidR="000C0577" w:rsidRPr="00490C86" w:rsidRDefault="000C0577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U</w:t>
            </w:r>
            <w:r>
              <w:rPr>
                <w:color w:val="000000"/>
              </w:rPr>
              <w:t>, В</w:t>
            </w:r>
          </w:p>
        </w:tc>
        <w:tc>
          <w:tcPr>
            <w:tcW w:w="1367" w:type="dxa"/>
          </w:tcPr>
          <w:p w14:paraId="426109D5" w14:textId="77777777" w:rsidR="000C0577" w:rsidRPr="00490C86" w:rsidRDefault="000C0577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P</w:t>
            </w:r>
            <w:r>
              <w:rPr>
                <w:color w:val="000000"/>
              </w:rPr>
              <w:t>, Вт</w:t>
            </w:r>
          </w:p>
        </w:tc>
        <w:tc>
          <w:tcPr>
            <w:tcW w:w="1367" w:type="dxa"/>
          </w:tcPr>
          <w:p w14:paraId="1FC3195B" w14:textId="77777777" w:rsidR="000C0577" w:rsidRPr="00490C86" w:rsidRDefault="000C0577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S</w:t>
            </w:r>
            <w:r>
              <w:rPr>
                <w:color w:val="000000"/>
              </w:rPr>
              <w:t>, ВА</w:t>
            </w:r>
          </w:p>
        </w:tc>
        <w:tc>
          <w:tcPr>
            <w:tcW w:w="1367" w:type="dxa"/>
          </w:tcPr>
          <w:p w14:paraId="1AB07DE5" w14:textId="77777777" w:rsidR="000C0577" w:rsidRPr="00490C86" w:rsidRDefault="000C0577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Q</w:t>
            </w:r>
            <w:r>
              <w:rPr>
                <w:color w:val="000000"/>
              </w:rPr>
              <w:t>, Вар</w:t>
            </w:r>
          </w:p>
        </w:tc>
        <w:tc>
          <w:tcPr>
            <w:tcW w:w="1262" w:type="dxa"/>
          </w:tcPr>
          <w:p w14:paraId="7FDA78C1" w14:textId="77777777" w:rsidR="000C0577" w:rsidRPr="00490C86" w:rsidRDefault="000C0577" w:rsidP="00AE1BD8">
            <w:pPr>
              <w:jc w:val="center"/>
              <w:rPr>
                <w:color w:val="000000"/>
                <w:lang w:val="en-US"/>
              </w:rPr>
            </w:pPr>
            <w:proofErr w:type="spellStart"/>
            <w:r>
              <w:rPr>
                <w:color w:val="000000"/>
                <w:lang w:val="en-US"/>
              </w:rPr>
              <w:t>cos</w:t>
            </w:r>
            <w:proofErr w:type="spellEnd"/>
          </w:p>
        </w:tc>
      </w:tr>
      <w:tr w:rsidR="000C0577" w14:paraId="22C2B9AF" w14:textId="77777777" w:rsidTr="009A0F6B">
        <w:tc>
          <w:tcPr>
            <w:tcW w:w="1259" w:type="dxa"/>
            <w:vMerge w:val="restart"/>
          </w:tcPr>
          <w:p w14:paraId="65961F1A" w14:textId="1B7733F1" w:rsidR="000C0577" w:rsidRDefault="000C0577" w:rsidP="00425D4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1</w:t>
            </w:r>
            <w:r w:rsidR="00425D4A">
              <w:rPr>
                <w:color w:val="000000"/>
                <w:lang w:val="en-US"/>
              </w:rPr>
              <w:t>16</w:t>
            </w:r>
            <w:r>
              <w:rPr>
                <w:color w:val="000000"/>
                <w:lang w:val="en-US"/>
              </w:rPr>
              <w:t xml:space="preserve"> </w:t>
            </w:r>
            <w:proofErr w:type="spellStart"/>
            <w:r w:rsidR="00425D4A">
              <w:rPr>
                <w:color w:val="000000"/>
              </w:rPr>
              <w:t>мГн</w:t>
            </w:r>
            <w:proofErr w:type="spellEnd"/>
          </w:p>
        </w:tc>
        <w:tc>
          <w:tcPr>
            <w:tcW w:w="1367" w:type="dxa"/>
          </w:tcPr>
          <w:p w14:paraId="4B3415C4" w14:textId="3CC6B743" w:rsidR="000C0577" w:rsidRPr="00E562D8" w:rsidRDefault="00E562D8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64</w:t>
            </w:r>
          </w:p>
        </w:tc>
        <w:tc>
          <w:tcPr>
            <w:tcW w:w="1367" w:type="dxa"/>
          </w:tcPr>
          <w:p w14:paraId="2833DA92" w14:textId="54A976E3" w:rsidR="000C0577" w:rsidRPr="00D32854" w:rsidRDefault="00D32854" w:rsidP="00D32854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8</w:t>
            </w:r>
          </w:p>
        </w:tc>
        <w:tc>
          <w:tcPr>
            <w:tcW w:w="1367" w:type="dxa"/>
          </w:tcPr>
          <w:p w14:paraId="6854C8C3" w14:textId="66BF0CF5" w:rsidR="000C0577" w:rsidRPr="00424FE7" w:rsidRDefault="00424FE7" w:rsidP="00424FE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701</w:t>
            </w:r>
          </w:p>
        </w:tc>
        <w:tc>
          <w:tcPr>
            <w:tcW w:w="1367" w:type="dxa"/>
          </w:tcPr>
          <w:p w14:paraId="17A6C3BF" w14:textId="1A7F9E0C" w:rsidR="000C0577" w:rsidRPr="0079121D" w:rsidRDefault="0079121D" w:rsidP="0079121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932</w:t>
            </w:r>
          </w:p>
        </w:tc>
        <w:tc>
          <w:tcPr>
            <w:tcW w:w="1367" w:type="dxa"/>
          </w:tcPr>
          <w:p w14:paraId="73B0473B" w14:textId="59CF150E" w:rsidR="000C0577" w:rsidRPr="00A87C8E" w:rsidRDefault="000C0577" w:rsidP="00A87C8E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0,</w:t>
            </w:r>
            <w:r w:rsidR="00A87C8E">
              <w:rPr>
                <w:color w:val="000000"/>
              </w:rPr>
              <w:t>634</w:t>
            </w:r>
          </w:p>
        </w:tc>
        <w:tc>
          <w:tcPr>
            <w:tcW w:w="1262" w:type="dxa"/>
          </w:tcPr>
          <w:p w14:paraId="4CA9A243" w14:textId="0B984DB8" w:rsidR="000C0577" w:rsidRPr="00490C86" w:rsidRDefault="00CA5921" w:rsidP="00CA5921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74</w:t>
            </w:r>
          </w:p>
        </w:tc>
      </w:tr>
      <w:tr w:rsidR="000C0577" w14:paraId="71C02743" w14:textId="77777777" w:rsidTr="009A0F6B">
        <w:tc>
          <w:tcPr>
            <w:tcW w:w="1259" w:type="dxa"/>
            <w:vMerge/>
          </w:tcPr>
          <w:p w14:paraId="235A4425" w14:textId="77777777" w:rsidR="000C0577" w:rsidRDefault="000C0577" w:rsidP="00AE1BD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58F5038D" w14:textId="6CDAB2B7" w:rsidR="000C0577" w:rsidRPr="00490C86" w:rsidRDefault="00E562D8" w:rsidP="00E562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97</w:t>
            </w:r>
          </w:p>
        </w:tc>
        <w:tc>
          <w:tcPr>
            <w:tcW w:w="1367" w:type="dxa"/>
          </w:tcPr>
          <w:p w14:paraId="4A961655" w14:textId="22C6EAD9" w:rsidR="000C0577" w:rsidRPr="003021C8" w:rsidRDefault="000C0577" w:rsidP="003021C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9,</w:t>
            </w:r>
            <w:r w:rsidR="003021C8">
              <w:rPr>
                <w:color w:val="000000"/>
              </w:rPr>
              <w:t>0</w:t>
            </w:r>
          </w:p>
        </w:tc>
        <w:tc>
          <w:tcPr>
            <w:tcW w:w="1367" w:type="dxa"/>
          </w:tcPr>
          <w:p w14:paraId="7AE39A1C" w14:textId="727611AA" w:rsidR="000C0577" w:rsidRPr="00424FE7" w:rsidRDefault="000C0577" w:rsidP="00424FE7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6,</w:t>
            </w:r>
            <w:r w:rsidR="00424FE7">
              <w:rPr>
                <w:color w:val="000000"/>
              </w:rPr>
              <w:t>449</w:t>
            </w:r>
          </w:p>
        </w:tc>
        <w:tc>
          <w:tcPr>
            <w:tcW w:w="1367" w:type="dxa"/>
          </w:tcPr>
          <w:p w14:paraId="089C1F35" w14:textId="1C94C1D8" w:rsidR="000C0577" w:rsidRPr="0079121D" w:rsidRDefault="0079121D" w:rsidP="0079121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189</w:t>
            </w:r>
          </w:p>
        </w:tc>
        <w:tc>
          <w:tcPr>
            <w:tcW w:w="1367" w:type="dxa"/>
          </w:tcPr>
          <w:p w14:paraId="6865F19E" w14:textId="20348746" w:rsidR="000C0577" w:rsidRPr="00A87C8E" w:rsidRDefault="00A87C8E" w:rsidP="00A87C8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018</w:t>
            </w:r>
          </w:p>
        </w:tc>
        <w:tc>
          <w:tcPr>
            <w:tcW w:w="1262" w:type="dxa"/>
          </w:tcPr>
          <w:p w14:paraId="29F33189" w14:textId="76653C6F" w:rsidR="000C0577" w:rsidRPr="00490C86" w:rsidRDefault="00CA5921" w:rsidP="00CA5921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</w:t>
            </w:r>
            <w:r>
              <w:rPr>
                <w:color w:val="000000"/>
                <w:lang w:val="en-US"/>
              </w:rPr>
              <w:t>9</w:t>
            </w:r>
          </w:p>
        </w:tc>
      </w:tr>
      <w:tr w:rsidR="000C0577" w14:paraId="2C4DFF41" w14:textId="77777777" w:rsidTr="009A0F6B">
        <w:tc>
          <w:tcPr>
            <w:tcW w:w="1259" w:type="dxa"/>
            <w:vMerge/>
          </w:tcPr>
          <w:p w14:paraId="73AF3504" w14:textId="77777777" w:rsidR="000C0577" w:rsidRDefault="000C0577" w:rsidP="00AE1BD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2391C813" w14:textId="43E72E35" w:rsidR="000C0577" w:rsidRDefault="00E562D8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92</w:t>
            </w:r>
          </w:p>
        </w:tc>
        <w:tc>
          <w:tcPr>
            <w:tcW w:w="1367" w:type="dxa"/>
          </w:tcPr>
          <w:p w14:paraId="2AB550DA" w14:textId="692BA5D1" w:rsidR="000C0577" w:rsidRPr="003021C8" w:rsidRDefault="000C0577" w:rsidP="003021C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1</w:t>
            </w:r>
            <w:r w:rsidR="003021C8">
              <w:rPr>
                <w:color w:val="000000"/>
              </w:rPr>
              <w:t>2</w:t>
            </w:r>
            <w:r>
              <w:rPr>
                <w:color w:val="000000"/>
                <w:lang w:val="en-US"/>
              </w:rPr>
              <w:t>,</w:t>
            </w:r>
            <w:r w:rsidR="003021C8">
              <w:rPr>
                <w:color w:val="000000"/>
              </w:rPr>
              <w:t>4</w:t>
            </w:r>
          </w:p>
        </w:tc>
        <w:tc>
          <w:tcPr>
            <w:tcW w:w="1367" w:type="dxa"/>
          </w:tcPr>
          <w:p w14:paraId="08EB8DC5" w14:textId="5758E80E" w:rsidR="000C0577" w:rsidRPr="00424FE7" w:rsidRDefault="000C0577" w:rsidP="00424FE7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1</w:t>
            </w:r>
            <w:r w:rsidR="00424FE7">
              <w:rPr>
                <w:color w:val="000000"/>
              </w:rPr>
              <w:t>1</w:t>
            </w:r>
            <w:r>
              <w:rPr>
                <w:color w:val="000000"/>
                <w:lang w:val="en-US"/>
              </w:rPr>
              <w:t>,</w:t>
            </w:r>
            <w:r w:rsidR="00424FE7">
              <w:rPr>
                <w:color w:val="000000"/>
              </w:rPr>
              <w:t>56</w:t>
            </w:r>
          </w:p>
        </w:tc>
        <w:tc>
          <w:tcPr>
            <w:tcW w:w="1367" w:type="dxa"/>
          </w:tcPr>
          <w:p w14:paraId="4FAA787C" w14:textId="7E695E03" w:rsidR="000C0577" w:rsidRPr="0079121D" w:rsidRDefault="000C0577" w:rsidP="0079121D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1</w:t>
            </w:r>
            <w:r w:rsidR="0079121D">
              <w:rPr>
                <w:color w:val="000000"/>
              </w:rPr>
              <w:t>2</w:t>
            </w:r>
            <w:r>
              <w:rPr>
                <w:color w:val="000000"/>
                <w:lang w:val="en-US"/>
              </w:rPr>
              <w:t>,</w:t>
            </w:r>
            <w:r w:rsidR="0079121D">
              <w:rPr>
                <w:color w:val="000000"/>
              </w:rPr>
              <w:t>4</w:t>
            </w:r>
          </w:p>
        </w:tc>
        <w:tc>
          <w:tcPr>
            <w:tcW w:w="1367" w:type="dxa"/>
          </w:tcPr>
          <w:p w14:paraId="59DD168B" w14:textId="7A2FE6E8" w:rsidR="000C0577" w:rsidRPr="00053CA7" w:rsidRDefault="00053CA7" w:rsidP="00053CA7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>4</w:t>
            </w:r>
            <w:r>
              <w:rPr>
                <w:color w:val="000000"/>
                <w:lang w:val="en-US"/>
              </w:rPr>
              <w:t>,97</w:t>
            </w:r>
          </w:p>
        </w:tc>
        <w:tc>
          <w:tcPr>
            <w:tcW w:w="1262" w:type="dxa"/>
          </w:tcPr>
          <w:p w14:paraId="11B6C91C" w14:textId="3DFE54E9" w:rsidR="000C0577" w:rsidRPr="00490C86" w:rsidRDefault="00CA5921" w:rsidP="00CA5921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</w:t>
            </w:r>
            <w:r>
              <w:rPr>
                <w:color w:val="000000"/>
                <w:lang w:val="en-US"/>
              </w:rPr>
              <w:t>94</w:t>
            </w:r>
          </w:p>
        </w:tc>
      </w:tr>
      <w:tr w:rsidR="000C0577" w14:paraId="50CEC21E" w14:textId="77777777" w:rsidTr="009A0F6B">
        <w:tc>
          <w:tcPr>
            <w:tcW w:w="1259" w:type="dxa"/>
            <w:vMerge w:val="restart"/>
          </w:tcPr>
          <w:p w14:paraId="47463069" w14:textId="4FA41186" w:rsidR="000C0577" w:rsidRDefault="00425D4A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2</w:t>
            </w:r>
            <w:r w:rsidR="000C0577"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мГн</w:t>
            </w:r>
            <w:proofErr w:type="spellEnd"/>
          </w:p>
        </w:tc>
        <w:tc>
          <w:tcPr>
            <w:tcW w:w="1367" w:type="dxa"/>
          </w:tcPr>
          <w:p w14:paraId="6ABC1724" w14:textId="45629D35" w:rsidR="000C0577" w:rsidRDefault="00E562D8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88</w:t>
            </w:r>
          </w:p>
        </w:tc>
        <w:tc>
          <w:tcPr>
            <w:tcW w:w="1367" w:type="dxa"/>
          </w:tcPr>
          <w:p w14:paraId="4CD0A89A" w14:textId="67120246" w:rsidR="000C0577" w:rsidRPr="003021C8" w:rsidRDefault="003021C8" w:rsidP="003021C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05</w:t>
            </w:r>
          </w:p>
        </w:tc>
        <w:tc>
          <w:tcPr>
            <w:tcW w:w="1367" w:type="dxa"/>
          </w:tcPr>
          <w:p w14:paraId="7BE104B1" w14:textId="6960BB82" w:rsidR="000C0577" w:rsidRPr="00840E19" w:rsidRDefault="00424FE7" w:rsidP="00424FE7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>1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40</w:t>
            </w:r>
            <w:r w:rsidR="000C0577">
              <w:rPr>
                <w:color w:val="000000"/>
                <w:lang w:val="en-US"/>
              </w:rPr>
              <w:t>1</w:t>
            </w:r>
          </w:p>
        </w:tc>
        <w:tc>
          <w:tcPr>
            <w:tcW w:w="1367" w:type="dxa"/>
          </w:tcPr>
          <w:p w14:paraId="027DF7F6" w14:textId="099B4D51" w:rsidR="000C0577" w:rsidRPr="0079121D" w:rsidRDefault="0079121D" w:rsidP="0079121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482</w:t>
            </w:r>
          </w:p>
        </w:tc>
        <w:tc>
          <w:tcPr>
            <w:tcW w:w="1367" w:type="dxa"/>
          </w:tcPr>
          <w:p w14:paraId="359E3D02" w14:textId="7AFEE852" w:rsidR="000C0577" w:rsidRPr="00877D89" w:rsidRDefault="000C0577" w:rsidP="00053CA7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</w:t>
            </w:r>
            <w:r w:rsidR="00053CA7">
              <w:rPr>
                <w:color w:val="000000"/>
                <w:lang w:val="en-US"/>
              </w:rPr>
              <w:t>481</w:t>
            </w:r>
          </w:p>
        </w:tc>
        <w:tc>
          <w:tcPr>
            <w:tcW w:w="1262" w:type="dxa"/>
          </w:tcPr>
          <w:p w14:paraId="129748C1" w14:textId="38803FCF" w:rsidR="000C0577" w:rsidRPr="00490C86" w:rsidRDefault="00CA5921" w:rsidP="00CA5921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9</w:t>
            </w:r>
            <w:r>
              <w:rPr>
                <w:color w:val="000000"/>
                <w:lang w:val="en-US"/>
              </w:rPr>
              <w:t>5</w:t>
            </w:r>
          </w:p>
        </w:tc>
      </w:tr>
      <w:tr w:rsidR="000C0577" w14:paraId="727F2B38" w14:textId="77777777" w:rsidTr="009A0F6B">
        <w:tc>
          <w:tcPr>
            <w:tcW w:w="1259" w:type="dxa"/>
            <w:vMerge/>
          </w:tcPr>
          <w:p w14:paraId="26F9E6F8" w14:textId="77777777" w:rsidR="000C0577" w:rsidRDefault="000C0577" w:rsidP="00AE1BD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5C1E8B6A" w14:textId="7EA019B2" w:rsidR="000C0577" w:rsidRDefault="00E562D8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92</w:t>
            </w:r>
          </w:p>
        </w:tc>
        <w:tc>
          <w:tcPr>
            <w:tcW w:w="1367" w:type="dxa"/>
          </w:tcPr>
          <w:p w14:paraId="1AD73AC0" w14:textId="33403E0B" w:rsidR="000C0577" w:rsidRPr="00490C86" w:rsidRDefault="003021C8" w:rsidP="003021C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>4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7</w:t>
            </w:r>
            <w:r w:rsidR="000C0577">
              <w:rPr>
                <w:color w:val="000000"/>
                <w:lang w:val="en-US"/>
              </w:rPr>
              <w:t>5</w:t>
            </w:r>
          </w:p>
        </w:tc>
        <w:tc>
          <w:tcPr>
            <w:tcW w:w="1367" w:type="dxa"/>
          </w:tcPr>
          <w:p w14:paraId="4DF5980A" w14:textId="3A1ABD14" w:rsidR="000C0577" w:rsidRPr="00424FE7" w:rsidRDefault="00424FE7" w:rsidP="00424FE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621</w:t>
            </w:r>
          </w:p>
        </w:tc>
        <w:tc>
          <w:tcPr>
            <w:tcW w:w="1367" w:type="dxa"/>
          </w:tcPr>
          <w:p w14:paraId="61D68BA0" w14:textId="157AB2FE" w:rsidR="000C0577" w:rsidRPr="0079121D" w:rsidRDefault="0079121D" w:rsidP="0079121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762</w:t>
            </w:r>
          </w:p>
        </w:tc>
        <w:tc>
          <w:tcPr>
            <w:tcW w:w="1367" w:type="dxa"/>
          </w:tcPr>
          <w:p w14:paraId="7EB76AB6" w14:textId="0CC0EDF1" w:rsidR="000C0577" w:rsidRPr="00877D89" w:rsidRDefault="00053CA7" w:rsidP="00053CA7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</w:t>
            </w:r>
            <w:r>
              <w:rPr>
                <w:color w:val="000000"/>
                <w:lang w:val="en-US"/>
              </w:rPr>
              <w:t>,</w:t>
            </w:r>
            <w:r>
              <w:rPr>
                <w:color w:val="000000"/>
                <w:lang w:val="en-US"/>
              </w:rPr>
              <w:t>152</w:t>
            </w:r>
          </w:p>
        </w:tc>
        <w:tc>
          <w:tcPr>
            <w:tcW w:w="1262" w:type="dxa"/>
          </w:tcPr>
          <w:p w14:paraId="5D85D668" w14:textId="0A272D52" w:rsidR="000C0577" w:rsidRPr="00490C86" w:rsidRDefault="00CA5921" w:rsidP="00CA5921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9</w:t>
            </w:r>
            <w:r>
              <w:rPr>
                <w:color w:val="000000"/>
                <w:lang w:val="en-US"/>
              </w:rPr>
              <w:t>7</w:t>
            </w:r>
          </w:p>
        </w:tc>
      </w:tr>
      <w:tr w:rsidR="000C0577" w14:paraId="539A12F0" w14:textId="77777777" w:rsidTr="009A0F6B">
        <w:tc>
          <w:tcPr>
            <w:tcW w:w="1259" w:type="dxa"/>
            <w:vMerge/>
          </w:tcPr>
          <w:p w14:paraId="13AA0293" w14:textId="77777777" w:rsidR="000C0577" w:rsidRDefault="000C0577" w:rsidP="00AE1BD8">
            <w:pPr>
              <w:jc w:val="center"/>
              <w:rPr>
                <w:color w:val="000000"/>
              </w:rPr>
            </w:pPr>
          </w:p>
        </w:tc>
        <w:tc>
          <w:tcPr>
            <w:tcW w:w="1367" w:type="dxa"/>
          </w:tcPr>
          <w:p w14:paraId="7C31855C" w14:textId="213695BD" w:rsidR="000C0577" w:rsidRDefault="00E562D8" w:rsidP="00AE1BD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92</w:t>
            </w:r>
          </w:p>
        </w:tc>
        <w:tc>
          <w:tcPr>
            <w:tcW w:w="1367" w:type="dxa"/>
          </w:tcPr>
          <w:p w14:paraId="12D610F6" w14:textId="66ED80B3" w:rsidR="000C0577" w:rsidRPr="003021C8" w:rsidRDefault="003021C8" w:rsidP="003021C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74</w:t>
            </w:r>
          </w:p>
        </w:tc>
        <w:tc>
          <w:tcPr>
            <w:tcW w:w="1367" w:type="dxa"/>
          </w:tcPr>
          <w:p w14:paraId="39556EA1" w14:textId="4A1E08F0" w:rsidR="000C0577" w:rsidRPr="00424FE7" w:rsidRDefault="00424FE7" w:rsidP="00424FE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570</w:t>
            </w:r>
          </w:p>
        </w:tc>
        <w:tc>
          <w:tcPr>
            <w:tcW w:w="1367" w:type="dxa"/>
          </w:tcPr>
          <w:p w14:paraId="1D81F859" w14:textId="5BE45E86" w:rsidR="000C0577" w:rsidRPr="0079121D" w:rsidRDefault="0079121D" w:rsidP="0079121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  <w:r w:rsidR="000C0577">
              <w:rPr>
                <w:color w:val="000000"/>
                <w:lang w:val="en-US"/>
              </w:rPr>
              <w:t>,</w:t>
            </w:r>
            <w:r>
              <w:rPr>
                <w:color w:val="000000"/>
              </w:rPr>
              <w:t>694</w:t>
            </w:r>
          </w:p>
        </w:tc>
        <w:tc>
          <w:tcPr>
            <w:tcW w:w="1367" w:type="dxa"/>
          </w:tcPr>
          <w:p w14:paraId="1E212A5A" w14:textId="001D0F99" w:rsidR="000C0577" w:rsidRPr="00D77824" w:rsidRDefault="00053CA7" w:rsidP="00053CA7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,1</w:t>
            </w:r>
            <w:r>
              <w:rPr>
                <w:color w:val="000000"/>
                <w:lang w:val="en-US"/>
              </w:rPr>
              <w:t>87</w:t>
            </w:r>
          </w:p>
        </w:tc>
        <w:tc>
          <w:tcPr>
            <w:tcW w:w="1262" w:type="dxa"/>
          </w:tcPr>
          <w:p w14:paraId="79628520" w14:textId="6547894E" w:rsidR="000C0577" w:rsidRPr="00490C86" w:rsidRDefault="00CA5921" w:rsidP="00CA5921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9</w:t>
            </w:r>
            <w:r>
              <w:rPr>
                <w:color w:val="000000"/>
                <w:lang w:val="en-US"/>
              </w:rPr>
              <w:t>8</w:t>
            </w:r>
          </w:p>
        </w:tc>
      </w:tr>
    </w:tbl>
    <w:p w14:paraId="58D553D5" w14:textId="77777777" w:rsidR="000C0577" w:rsidRDefault="000C0577" w:rsidP="000C0577">
      <w:pPr>
        <w:jc w:val="center"/>
        <w:rPr>
          <w:color w:val="000000"/>
        </w:rPr>
      </w:pPr>
    </w:p>
    <w:p w14:paraId="79B7C28C" w14:textId="77777777" w:rsidR="000C0577" w:rsidRDefault="000C0577" w:rsidP="000D5768">
      <w:pPr>
        <w:jc w:val="center"/>
        <w:rPr>
          <w:color w:val="000000"/>
          <w:lang w:val="en-US"/>
        </w:rPr>
      </w:pPr>
    </w:p>
    <w:p w14:paraId="216AD0B1" w14:textId="11AA51DF" w:rsidR="009A0F6B" w:rsidRDefault="009A0F6B" w:rsidP="000D5768">
      <w:pPr>
        <w:jc w:val="center"/>
        <w:rPr>
          <w:color w:val="000000"/>
        </w:rPr>
      </w:pPr>
      <w:r>
        <w:rPr>
          <w:color w:val="000000"/>
        </w:rPr>
        <w:t>В цепи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2284"/>
        <w:gridCol w:w="2392"/>
        <w:gridCol w:w="2393"/>
        <w:gridCol w:w="2287"/>
      </w:tblGrid>
      <w:tr w:rsidR="002041EB" w14:paraId="3356FD3F" w14:textId="77777777" w:rsidTr="002041EB">
        <w:tc>
          <w:tcPr>
            <w:tcW w:w="2284" w:type="dxa"/>
          </w:tcPr>
          <w:p w14:paraId="66C49D48" w14:textId="3FF582A9" w:rsidR="002041EB" w:rsidRPr="00483910" w:rsidRDefault="002041EB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I</w:t>
            </w:r>
            <w:r w:rsidR="00483910">
              <w:rPr>
                <w:color w:val="000000"/>
              </w:rPr>
              <w:t>, мА</w:t>
            </w:r>
          </w:p>
        </w:tc>
        <w:tc>
          <w:tcPr>
            <w:tcW w:w="2392" w:type="dxa"/>
          </w:tcPr>
          <w:p w14:paraId="1FD2C7D2" w14:textId="4C2DF6DA" w:rsidR="002041EB" w:rsidRPr="00483910" w:rsidRDefault="002041EB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U</w:t>
            </w:r>
            <w:r w:rsidR="00483910">
              <w:rPr>
                <w:color w:val="000000"/>
              </w:rPr>
              <w:t>, В</w:t>
            </w:r>
          </w:p>
        </w:tc>
        <w:tc>
          <w:tcPr>
            <w:tcW w:w="2393" w:type="dxa"/>
          </w:tcPr>
          <w:p w14:paraId="74489602" w14:textId="656B7CC0" w:rsidR="002041EB" w:rsidRPr="00A8699E" w:rsidRDefault="002041EB" w:rsidP="002041EB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I</w:t>
            </w:r>
            <w:proofErr w:type="spellStart"/>
            <w:r w:rsidRPr="002041EB">
              <w:rPr>
                <w:color w:val="000000"/>
                <w:vertAlign w:val="subscript"/>
              </w:rPr>
              <w:t>осц</w:t>
            </w:r>
            <w:proofErr w:type="spellEnd"/>
            <w:r w:rsidR="00A8699E">
              <w:rPr>
                <w:color w:val="000000"/>
                <w:vertAlign w:val="subscript"/>
                <w:lang w:val="en-US"/>
              </w:rPr>
              <w:t xml:space="preserve"> </w:t>
            </w:r>
            <w:r w:rsidR="00A8699E">
              <w:rPr>
                <w:color w:val="000000"/>
              </w:rPr>
              <w:t>, мА</w:t>
            </w:r>
          </w:p>
        </w:tc>
        <w:tc>
          <w:tcPr>
            <w:tcW w:w="2287" w:type="dxa"/>
          </w:tcPr>
          <w:p w14:paraId="1FAFB8F3" w14:textId="189F5D09" w:rsidR="002041EB" w:rsidRPr="00A8699E" w:rsidRDefault="002041EB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U</w:t>
            </w:r>
            <w:proofErr w:type="spellStart"/>
            <w:r w:rsidRPr="002041EB">
              <w:rPr>
                <w:color w:val="000000"/>
                <w:vertAlign w:val="subscript"/>
              </w:rPr>
              <w:t>осц</w:t>
            </w:r>
            <w:proofErr w:type="spellEnd"/>
            <w:r w:rsidR="00A8699E">
              <w:rPr>
                <w:color w:val="000000"/>
                <w:vertAlign w:val="subscript"/>
                <w:lang w:val="en-US"/>
              </w:rPr>
              <w:t xml:space="preserve"> </w:t>
            </w:r>
            <w:r w:rsidR="00A8699E">
              <w:rPr>
                <w:color w:val="000000"/>
              </w:rPr>
              <w:t>, В</w:t>
            </w:r>
          </w:p>
        </w:tc>
      </w:tr>
      <w:tr w:rsidR="002041EB" w14:paraId="13775754" w14:textId="77777777" w:rsidTr="002041EB">
        <w:tc>
          <w:tcPr>
            <w:tcW w:w="2284" w:type="dxa"/>
          </w:tcPr>
          <w:p w14:paraId="2B3E31DB" w14:textId="7EEAD715" w:rsidR="002041EB" w:rsidRPr="00AE38A7" w:rsidRDefault="00AE38A7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0</w:t>
            </w:r>
          </w:p>
        </w:tc>
        <w:tc>
          <w:tcPr>
            <w:tcW w:w="2392" w:type="dxa"/>
          </w:tcPr>
          <w:p w14:paraId="0C0B5B7B" w14:textId="06B069EF" w:rsidR="002041EB" w:rsidRPr="00AE38A7" w:rsidRDefault="00AE38A7" w:rsidP="00AE38A7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 xml:space="preserve">4 </w:t>
            </w:r>
            <w:r>
              <w:rPr>
                <w:color w:val="000000"/>
              </w:rPr>
              <w:t>В</w:t>
            </w:r>
          </w:p>
        </w:tc>
        <w:tc>
          <w:tcPr>
            <w:tcW w:w="2393" w:type="dxa"/>
          </w:tcPr>
          <w:p w14:paraId="2AC124A6" w14:textId="4D35CDFD" w:rsidR="002041EB" w:rsidRPr="00294FC4" w:rsidRDefault="00294FC4" w:rsidP="00D21BC4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1</w:t>
            </w:r>
            <w:r w:rsidR="00D21BC4">
              <w:rPr>
                <w:color w:val="000000"/>
                <w:lang w:val="en-US"/>
              </w:rPr>
              <w:t>3</w:t>
            </w:r>
          </w:p>
        </w:tc>
        <w:tc>
          <w:tcPr>
            <w:tcW w:w="2287" w:type="dxa"/>
          </w:tcPr>
          <w:p w14:paraId="4EA7B92A" w14:textId="60E3C45E" w:rsidR="002041EB" w:rsidRPr="00A8699E" w:rsidRDefault="00A8699E" w:rsidP="00A8699E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</w:tr>
      <w:tr w:rsidR="002041EB" w14:paraId="283B1A14" w14:textId="77777777" w:rsidTr="002041EB">
        <w:tc>
          <w:tcPr>
            <w:tcW w:w="2284" w:type="dxa"/>
          </w:tcPr>
          <w:p w14:paraId="645DE789" w14:textId="444A2CD9" w:rsidR="002041EB" w:rsidRPr="00AE38A7" w:rsidRDefault="00AE38A7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00</w:t>
            </w:r>
          </w:p>
        </w:tc>
        <w:tc>
          <w:tcPr>
            <w:tcW w:w="2392" w:type="dxa"/>
          </w:tcPr>
          <w:p w14:paraId="0188718D" w14:textId="38DCB896" w:rsidR="002041EB" w:rsidRDefault="00AE38A7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  <w:proofErr w:type="gramStart"/>
            <w:r>
              <w:rPr>
                <w:color w:val="000000"/>
              </w:rPr>
              <w:t xml:space="preserve"> В</w:t>
            </w:r>
            <w:proofErr w:type="gramEnd"/>
          </w:p>
        </w:tc>
        <w:tc>
          <w:tcPr>
            <w:tcW w:w="2393" w:type="dxa"/>
          </w:tcPr>
          <w:p w14:paraId="6A78EE95" w14:textId="6CF4E14A" w:rsidR="002041EB" w:rsidRPr="00294FC4" w:rsidRDefault="00294FC4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40</w:t>
            </w:r>
          </w:p>
        </w:tc>
        <w:tc>
          <w:tcPr>
            <w:tcW w:w="2287" w:type="dxa"/>
          </w:tcPr>
          <w:p w14:paraId="3C65CB75" w14:textId="3218CFD5" w:rsidR="002041EB" w:rsidRPr="003B5F49" w:rsidRDefault="003B5F49" w:rsidP="003B5F49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7,1</w:t>
            </w:r>
          </w:p>
        </w:tc>
      </w:tr>
      <w:tr w:rsidR="002041EB" w14:paraId="1BA7198D" w14:textId="77777777" w:rsidTr="002041EB">
        <w:tc>
          <w:tcPr>
            <w:tcW w:w="2284" w:type="dxa"/>
          </w:tcPr>
          <w:p w14:paraId="7E642B2F" w14:textId="5F5D5715" w:rsidR="002041EB" w:rsidRPr="00AE38A7" w:rsidRDefault="00D453A0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</w:t>
            </w:r>
            <w:r w:rsidR="00AE38A7">
              <w:rPr>
                <w:color w:val="000000"/>
                <w:lang w:val="en-US"/>
              </w:rPr>
              <w:t>0</w:t>
            </w:r>
          </w:p>
        </w:tc>
        <w:tc>
          <w:tcPr>
            <w:tcW w:w="2392" w:type="dxa"/>
          </w:tcPr>
          <w:p w14:paraId="63D99392" w14:textId="039FF002" w:rsidR="002041EB" w:rsidRPr="00DB301D" w:rsidRDefault="00D453A0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  <w:r w:rsidR="00AE38A7">
              <w:rPr>
                <w:color w:val="000000"/>
              </w:rPr>
              <w:t xml:space="preserve"> В</w:t>
            </w:r>
          </w:p>
        </w:tc>
        <w:tc>
          <w:tcPr>
            <w:tcW w:w="2393" w:type="dxa"/>
          </w:tcPr>
          <w:p w14:paraId="2CFF3EA7" w14:textId="461FBBB1" w:rsidR="002041EB" w:rsidRPr="009E1F68" w:rsidRDefault="009E1F68" w:rsidP="009E1F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27</w:t>
            </w:r>
          </w:p>
        </w:tc>
        <w:tc>
          <w:tcPr>
            <w:tcW w:w="2287" w:type="dxa"/>
          </w:tcPr>
          <w:p w14:paraId="571354BF" w14:textId="0AB523C4" w:rsidR="002041EB" w:rsidRDefault="003B5F49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</w:tr>
    </w:tbl>
    <w:p w14:paraId="0526FA3C" w14:textId="77777777" w:rsidR="002041EB" w:rsidRDefault="002041EB" w:rsidP="000D5768">
      <w:pPr>
        <w:jc w:val="center"/>
        <w:rPr>
          <w:color w:val="000000"/>
          <w:lang w:val="en-US"/>
        </w:rPr>
      </w:pPr>
    </w:p>
    <w:p w14:paraId="7771B7D5" w14:textId="77777777" w:rsidR="00436936" w:rsidRDefault="00436936" w:rsidP="000D5768">
      <w:pPr>
        <w:jc w:val="center"/>
        <w:rPr>
          <w:color w:val="000000"/>
          <w:lang w:val="en-US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392"/>
        <w:gridCol w:w="2392"/>
        <w:gridCol w:w="2393"/>
        <w:gridCol w:w="2393"/>
      </w:tblGrid>
      <w:tr w:rsidR="00436936" w14:paraId="3240DA27" w14:textId="77777777" w:rsidTr="00436936">
        <w:tc>
          <w:tcPr>
            <w:tcW w:w="2392" w:type="dxa"/>
            <w:tcBorders>
              <w:tl2br w:val="nil"/>
            </w:tcBorders>
          </w:tcPr>
          <w:p w14:paraId="14051C84" w14:textId="77777777" w:rsidR="00436936" w:rsidRDefault="00436936" w:rsidP="000D5768">
            <w:pPr>
              <w:jc w:val="center"/>
              <w:rPr>
                <w:color w:val="000000"/>
                <w:lang w:val="en-US"/>
              </w:rPr>
            </w:pPr>
          </w:p>
        </w:tc>
        <w:tc>
          <w:tcPr>
            <w:tcW w:w="2392" w:type="dxa"/>
          </w:tcPr>
          <w:p w14:paraId="2323C28E" w14:textId="2167C9EC" w:rsidR="00436936" w:rsidRPr="00FD38AA" w:rsidRDefault="00FD38AA" w:rsidP="000D576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При </w:t>
            </w:r>
            <w:r>
              <w:rPr>
                <w:color w:val="000000"/>
                <w:lang w:val="en-US"/>
              </w:rPr>
              <w:t>R</w:t>
            </w:r>
          </w:p>
        </w:tc>
        <w:tc>
          <w:tcPr>
            <w:tcW w:w="2393" w:type="dxa"/>
          </w:tcPr>
          <w:p w14:paraId="2DEB89D1" w14:textId="24F92EC1" w:rsidR="00436936" w:rsidRPr="00FD38AA" w:rsidRDefault="00FD38AA" w:rsidP="00FD38AA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 xml:space="preserve">При </w:t>
            </w:r>
            <w:r>
              <w:rPr>
                <w:color w:val="000000"/>
                <w:lang w:val="en-US"/>
              </w:rPr>
              <w:t>R</w:t>
            </w:r>
            <w:r>
              <w:rPr>
                <w:color w:val="000000"/>
                <w:lang w:val="en-US"/>
              </w:rPr>
              <w:t>L</w:t>
            </w:r>
          </w:p>
        </w:tc>
        <w:tc>
          <w:tcPr>
            <w:tcW w:w="2393" w:type="dxa"/>
          </w:tcPr>
          <w:p w14:paraId="4012F4A9" w14:textId="68BC189B" w:rsidR="00436936" w:rsidRDefault="00FD38AA" w:rsidP="00FD38AA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 xml:space="preserve">При </w:t>
            </w:r>
            <w:r>
              <w:rPr>
                <w:color w:val="000000"/>
                <w:lang w:val="en-US"/>
              </w:rPr>
              <w:t>R</w:t>
            </w:r>
            <w:r>
              <w:rPr>
                <w:color w:val="000000"/>
                <w:lang w:val="en-US"/>
              </w:rPr>
              <w:t>C</w:t>
            </w:r>
          </w:p>
        </w:tc>
      </w:tr>
      <w:tr w:rsidR="00436936" w14:paraId="1756D36C" w14:textId="77777777" w:rsidTr="00436936">
        <w:tc>
          <w:tcPr>
            <w:tcW w:w="2392" w:type="dxa"/>
          </w:tcPr>
          <w:p w14:paraId="7CFDCD13" w14:textId="525799E9" w:rsidR="00436936" w:rsidRDefault="00436936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I</w:t>
            </w:r>
            <w:r>
              <w:rPr>
                <w:color w:val="000000"/>
              </w:rPr>
              <w:t>, мА</w:t>
            </w:r>
          </w:p>
        </w:tc>
        <w:tc>
          <w:tcPr>
            <w:tcW w:w="2392" w:type="dxa"/>
          </w:tcPr>
          <w:p w14:paraId="2FB159F9" w14:textId="287A2727" w:rsidR="00436936" w:rsidRDefault="006D1A03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65</w:t>
            </w:r>
          </w:p>
        </w:tc>
        <w:tc>
          <w:tcPr>
            <w:tcW w:w="2393" w:type="dxa"/>
          </w:tcPr>
          <w:p w14:paraId="41D579E7" w14:textId="713CD8A9" w:rsidR="00436936" w:rsidRDefault="006D1A03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5</w:t>
            </w:r>
          </w:p>
        </w:tc>
        <w:tc>
          <w:tcPr>
            <w:tcW w:w="2393" w:type="dxa"/>
          </w:tcPr>
          <w:p w14:paraId="35B26198" w14:textId="35ACB47C" w:rsidR="00436936" w:rsidRDefault="006D1A03" w:rsidP="006D1A0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0</w:t>
            </w:r>
          </w:p>
        </w:tc>
      </w:tr>
      <w:tr w:rsidR="00436936" w14:paraId="4699DA11" w14:textId="77777777" w:rsidTr="00436936">
        <w:tc>
          <w:tcPr>
            <w:tcW w:w="2392" w:type="dxa"/>
          </w:tcPr>
          <w:p w14:paraId="78F9897B" w14:textId="58D97EDD" w:rsidR="00436936" w:rsidRDefault="00436936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U</w:t>
            </w:r>
            <w:r>
              <w:rPr>
                <w:color w:val="000000"/>
              </w:rPr>
              <w:t>, В</w:t>
            </w:r>
          </w:p>
        </w:tc>
        <w:tc>
          <w:tcPr>
            <w:tcW w:w="2392" w:type="dxa"/>
          </w:tcPr>
          <w:p w14:paraId="181C3D2E" w14:textId="3D94BF08" w:rsidR="00436936" w:rsidRDefault="006D1A03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</w:p>
        </w:tc>
        <w:tc>
          <w:tcPr>
            <w:tcW w:w="2393" w:type="dxa"/>
          </w:tcPr>
          <w:p w14:paraId="0E63CD2E" w14:textId="0E716269" w:rsidR="00436936" w:rsidRDefault="006D1A03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</w:p>
        </w:tc>
        <w:tc>
          <w:tcPr>
            <w:tcW w:w="2393" w:type="dxa"/>
          </w:tcPr>
          <w:p w14:paraId="25C30B6B" w14:textId="2ED91B14" w:rsidR="00436936" w:rsidRDefault="006D1A03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</w:p>
        </w:tc>
      </w:tr>
      <w:tr w:rsidR="00436936" w14:paraId="0288EA0B" w14:textId="77777777" w:rsidTr="00436936">
        <w:tc>
          <w:tcPr>
            <w:tcW w:w="2392" w:type="dxa"/>
          </w:tcPr>
          <w:p w14:paraId="174FA1FC" w14:textId="75905196" w:rsidR="00436936" w:rsidRDefault="00436936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I</w:t>
            </w:r>
            <w:proofErr w:type="spellStart"/>
            <w:r w:rsidRPr="002041EB">
              <w:rPr>
                <w:color w:val="000000"/>
                <w:vertAlign w:val="subscript"/>
              </w:rPr>
              <w:t>осц</w:t>
            </w:r>
            <w:proofErr w:type="spellEnd"/>
            <w:r>
              <w:rPr>
                <w:color w:val="000000"/>
                <w:vertAlign w:val="subscript"/>
                <w:lang w:val="en-US"/>
              </w:rPr>
              <w:t xml:space="preserve"> </w:t>
            </w:r>
            <w:r>
              <w:rPr>
                <w:color w:val="000000"/>
              </w:rPr>
              <w:t>, мА</w:t>
            </w:r>
          </w:p>
        </w:tc>
        <w:tc>
          <w:tcPr>
            <w:tcW w:w="2392" w:type="dxa"/>
          </w:tcPr>
          <w:p w14:paraId="6505F1EC" w14:textId="011058B7" w:rsidR="00436936" w:rsidRDefault="005038E7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2</w:t>
            </w:r>
          </w:p>
        </w:tc>
        <w:tc>
          <w:tcPr>
            <w:tcW w:w="2393" w:type="dxa"/>
          </w:tcPr>
          <w:p w14:paraId="301EDF79" w14:textId="6B281FAC" w:rsidR="00436936" w:rsidRDefault="005038E7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78</w:t>
            </w:r>
          </w:p>
        </w:tc>
        <w:tc>
          <w:tcPr>
            <w:tcW w:w="2393" w:type="dxa"/>
          </w:tcPr>
          <w:p w14:paraId="2B6FFEA6" w14:textId="7D53F65A" w:rsidR="00436936" w:rsidRDefault="005038E7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13</w:t>
            </w:r>
          </w:p>
        </w:tc>
      </w:tr>
      <w:tr w:rsidR="00436936" w14:paraId="210C265F" w14:textId="77777777" w:rsidTr="00436936">
        <w:tc>
          <w:tcPr>
            <w:tcW w:w="2392" w:type="dxa"/>
          </w:tcPr>
          <w:p w14:paraId="59876343" w14:textId="752BB83E" w:rsidR="00436936" w:rsidRDefault="00436936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U</w:t>
            </w:r>
            <w:proofErr w:type="spellStart"/>
            <w:r w:rsidRPr="002041EB">
              <w:rPr>
                <w:color w:val="000000"/>
                <w:vertAlign w:val="subscript"/>
              </w:rPr>
              <w:t>осц</w:t>
            </w:r>
            <w:proofErr w:type="spellEnd"/>
            <w:r>
              <w:rPr>
                <w:color w:val="000000"/>
                <w:vertAlign w:val="subscript"/>
                <w:lang w:val="en-US"/>
              </w:rPr>
              <w:t xml:space="preserve"> </w:t>
            </w:r>
            <w:r>
              <w:rPr>
                <w:color w:val="000000"/>
              </w:rPr>
              <w:t>, В</w:t>
            </w:r>
          </w:p>
        </w:tc>
        <w:tc>
          <w:tcPr>
            <w:tcW w:w="2392" w:type="dxa"/>
          </w:tcPr>
          <w:p w14:paraId="39F7F52F" w14:textId="5F5F0BC5" w:rsidR="00436936" w:rsidRDefault="00902A5B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  <w:tc>
          <w:tcPr>
            <w:tcW w:w="2393" w:type="dxa"/>
          </w:tcPr>
          <w:p w14:paraId="7885CF82" w14:textId="5C5368E5" w:rsidR="00436936" w:rsidRDefault="00902A5B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  <w:tc>
          <w:tcPr>
            <w:tcW w:w="2393" w:type="dxa"/>
          </w:tcPr>
          <w:p w14:paraId="40769A59" w14:textId="06EBFB5A" w:rsidR="00436936" w:rsidRDefault="00902A5B" w:rsidP="000D5768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6</w:t>
            </w:r>
            <w:bookmarkStart w:id="0" w:name="_GoBack"/>
            <w:bookmarkEnd w:id="0"/>
          </w:p>
        </w:tc>
      </w:tr>
    </w:tbl>
    <w:p w14:paraId="60A660A9" w14:textId="77777777" w:rsidR="00436936" w:rsidRPr="00436936" w:rsidRDefault="00436936" w:rsidP="000D5768">
      <w:pPr>
        <w:jc w:val="center"/>
        <w:rPr>
          <w:color w:val="000000"/>
          <w:lang w:val="en-US"/>
        </w:rPr>
      </w:pPr>
    </w:p>
    <w:sectPr w:rsidR="00436936" w:rsidRPr="00436936" w:rsidSect="00D4191B">
      <w:footerReference w:type="default" r:id="rId9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398E09" w14:textId="77777777" w:rsidR="000C0F81" w:rsidRDefault="000C0F81" w:rsidP="00C208EB">
      <w:pPr>
        <w:spacing w:line="240" w:lineRule="auto"/>
      </w:pPr>
      <w:r>
        <w:separator/>
      </w:r>
    </w:p>
  </w:endnote>
  <w:endnote w:type="continuationSeparator" w:id="0">
    <w:p w14:paraId="551A93A6" w14:textId="77777777" w:rsidR="000C0F81" w:rsidRDefault="000C0F81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73785015"/>
      <w:docPartObj>
        <w:docPartGallery w:val="Page Numbers (Bottom of Page)"/>
        <w:docPartUnique/>
      </w:docPartObj>
    </w:sdtPr>
    <w:sdtEndPr/>
    <w:sdtContent>
      <w:p w14:paraId="565964FB" w14:textId="5FFF6323" w:rsidR="00604A6B" w:rsidRDefault="00604A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2A5B">
          <w:rPr>
            <w:noProof/>
          </w:rPr>
          <w:t>3</w:t>
        </w:r>
        <w:r>
          <w:fldChar w:fldCharType="end"/>
        </w:r>
      </w:p>
    </w:sdtContent>
  </w:sdt>
  <w:p w14:paraId="45602C9A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A3634E" w14:textId="77777777" w:rsidR="000C0F81" w:rsidRDefault="000C0F81" w:rsidP="00C208EB">
      <w:pPr>
        <w:spacing w:line="240" w:lineRule="auto"/>
      </w:pPr>
      <w:r>
        <w:separator/>
      </w:r>
    </w:p>
  </w:footnote>
  <w:footnote w:type="continuationSeparator" w:id="0">
    <w:p w14:paraId="40881717" w14:textId="77777777" w:rsidR="000C0F81" w:rsidRDefault="000C0F81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zA2NzIxMDIzsrBQ0lEKTi0uzszPAykwqQUAaYDLNCwAAAA="/>
  </w:docVars>
  <w:rsids>
    <w:rsidRoot w:val="00221E7F"/>
    <w:rsid w:val="00005DA2"/>
    <w:rsid w:val="00017154"/>
    <w:rsid w:val="00024368"/>
    <w:rsid w:val="00031F93"/>
    <w:rsid w:val="0003353C"/>
    <w:rsid w:val="0003465F"/>
    <w:rsid w:val="00043FD5"/>
    <w:rsid w:val="00053CA7"/>
    <w:rsid w:val="000573DF"/>
    <w:rsid w:val="00065D41"/>
    <w:rsid w:val="000753ED"/>
    <w:rsid w:val="00075CCC"/>
    <w:rsid w:val="00090F23"/>
    <w:rsid w:val="000A502F"/>
    <w:rsid w:val="000B4DCB"/>
    <w:rsid w:val="000C0577"/>
    <w:rsid w:val="000C0F81"/>
    <w:rsid w:val="000C2AA5"/>
    <w:rsid w:val="000C428E"/>
    <w:rsid w:val="000C56A0"/>
    <w:rsid w:val="000D5768"/>
    <w:rsid w:val="000E339A"/>
    <w:rsid w:val="000E4B00"/>
    <w:rsid w:val="000E5E2F"/>
    <w:rsid w:val="00105E3D"/>
    <w:rsid w:val="00106101"/>
    <w:rsid w:val="00107844"/>
    <w:rsid w:val="0012029B"/>
    <w:rsid w:val="001359A1"/>
    <w:rsid w:val="001362CE"/>
    <w:rsid w:val="00190D17"/>
    <w:rsid w:val="001B1516"/>
    <w:rsid w:val="001C06AD"/>
    <w:rsid w:val="001C2B7E"/>
    <w:rsid w:val="001C605F"/>
    <w:rsid w:val="001D1C88"/>
    <w:rsid w:val="001D1D8D"/>
    <w:rsid w:val="001E5D4A"/>
    <w:rsid w:val="00203FEF"/>
    <w:rsid w:val="002041EB"/>
    <w:rsid w:val="002041EE"/>
    <w:rsid w:val="002172A2"/>
    <w:rsid w:val="00221E7F"/>
    <w:rsid w:val="002257CF"/>
    <w:rsid w:val="00231F03"/>
    <w:rsid w:val="00242EF4"/>
    <w:rsid w:val="002618FF"/>
    <w:rsid w:val="00263B80"/>
    <w:rsid w:val="00270F03"/>
    <w:rsid w:val="00285FB3"/>
    <w:rsid w:val="00290B80"/>
    <w:rsid w:val="00290DDC"/>
    <w:rsid w:val="00291BA3"/>
    <w:rsid w:val="00292419"/>
    <w:rsid w:val="00294FC4"/>
    <w:rsid w:val="002A0933"/>
    <w:rsid w:val="002A6B13"/>
    <w:rsid w:val="002A7EBC"/>
    <w:rsid w:val="002B4238"/>
    <w:rsid w:val="002C331E"/>
    <w:rsid w:val="002C5937"/>
    <w:rsid w:val="002E22F0"/>
    <w:rsid w:val="003021C8"/>
    <w:rsid w:val="00307C2E"/>
    <w:rsid w:val="0031230F"/>
    <w:rsid w:val="00331A9C"/>
    <w:rsid w:val="0034598E"/>
    <w:rsid w:val="003535B7"/>
    <w:rsid w:val="003607C5"/>
    <w:rsid w:val="00364322"/>
    <w:rsid w:val="0038028B"/>
    <w:rsid w:val="00383403"/>
    <w:rsid w:val="00390CA9"/>
    <w:rsid w:val="003B435E"/>
    <w:rsid w:val="003B5F49"/>
    <w:rsid w:val="003D0190"/>
    <w:rsid w:val="003D02A1"/>
    <w:rsid w:val="003D4FD2"/>
    <w:rsid w:val="003D6701"/>
    <w:rsid w:val="003E421C"/>
    <w:rsid w:val="003E7267"/>
    <w:rsid w:val="003F5709"/>
    <w:rsid w:val="004054BE"/>
    <w:rsid w:val="0041310E"/>
    <w:rsid w:val="00424FE7"/>
    <w:rsid w:val="00425D4A"/>
    <w:rsid w:val="0043365C"/>
    <w:rsid w:val="00436936"/>
    <w:rsid w:val="00437511"/>
    <w:rsid w:val="004446F6"/>
    <w:rsid w:val="00453331"/>
    <w:rsid w:val="0047190A"/>
    <w:rsid w:val="00480BBF"/>
    <w:rsid w:val="00480DEF"/>
    <w:rsid w:val="00483910"/>
    <w:rsid w:val="00484AC5"/>
    <w:rsid w:val="00490C86"/>
    <w:rsid w:val="00492031"/>
    <w:rsid w:val="004975C9"/>
    <w:rsid w:val="004A1E6A"/>
    <w:rsid w:val="004A2ADA"/>
    <w:rsid w:val="004A6694"/>
    <w:rsid w:val="004B2E7C"/>
    <w:rsid w:val="004C1111"/>
    <w:rsid w:val="004E67F7"/>
    <w:rsid w:val="005038E7"/>
    <w:rsid w:val="005048D5"/>
    <w:rsid w:val="00545099"/>
    <w:rsid w:val="00553479"/>
    <w:rsid w:val="005676CE"/>
    <w:rsid w:val="00575128"/>
    <w:rsid w:val="005756A2"/>
    <w:rsid w:val="00592DCF"/>
    <w:rsid w:val="005970A2"/>
    <w:rsid w:val="005A2EC1"/>
    <w:rsid w:val="005B5BA9"/>
    <w:rsid w:val="005D0EA2"/>
    <w:rsid w:val="005E0E86"/>
    <w:rsid w:val="005E2728"/>
    <w:rsid w:val="005E5AB2"/>
    <w:rsid w:val="005F12C7"/>
    <w:rsid w:val="005F7EBE"/>
    <w:rsid w:val="00603A78"/>
    <w:rsid w:val="00604A6B"/>
    <w:rsid w:val="0060695B"/>
    <w:rsid w:val="00607894"/>
    <w:rsid w:val="00610577"/>
    <w:rsid w:val="00613795"/>
    <w:rsid w:val="00621FA1"/>
    <w:rsid w:val="006230DC"/>
    <w:rsid w:val="006401EA"/>
    <w:rsid w:val="006467AA"/>
    <w:rsid w:val="00656DD5"/>
    <w:rsid w:val="00667230"/>
    <w:rsid w:val="00674618"/>
    <w:rsid w:val="00675F53"/>
    <w:rsid w:val="00696293"/>
    <w:rsid w:val="006A21BB"/>
    <w:rsid w:val="006A5A5B"/>
    <w:rsid w:val="006D1A03"/>
    <w:rsid w:val="006F5D9A"/>
    <w:rsid w:val="007003D7"/>
    <w:rsid w:val="00705E4E"/>
    <w:rsid w:val="007301BF"/>
    <w:rsid w:val="0074322F"/>
    <w:rsid w:val="0074673B"/>
    <w:rsid w:val="00747113"/>
    <w:rsid w:val="007523E0"/>
    <w:rsid w:val="00776D4E"/>
    <w:rsid w:val="007865B4"/>
    <w:rsid w:val="0079121D"/>
    <w:rsid w:val="00792950"/>
    <w:rsid w:val="007A04AE"/>
    <w:rsid w:val="007A67B5"/>
    <w:rsid w:val="007A7036"/>
    <w:rsid w:val="007B6213"/>
    <w:rsid w:val="007E1F63"/>
    <w:rsid w:val="007E3C71"/>
    <w:rsid w:val="007E56AD"/>
    <w:rsid w:val="007F2FE3"/>
    <w:rsid w:val="00805C89"/>
    <w:rsid w:val="0080623B"/>
    <w:rsid w:val="0081338F"/>
    <w:rsid w:val="00820F43"/>
    <w:rsid w:val="00821AC0"/>
    <w:rsid w:val="00835B6C"/>
    <w:rsid w:val="00837284"/>
    <w:rsid w:val="00840E19"/>
    <w:rsid w:val="0084720A"/>
    <w:rsid w:val="008477EA"/>
    <w:rsid w:val="008547D5"/>
    <w:rsid w:val="00863DB6"/>
    <w:rsid w:val="00870DD2"/>
    <w:rsid w:val="00877D89"/>
    <w:rsid w:val="0088284D"/>
    <w:rsid w:val="00887CF5"/>
    <w:rsid w:val="008948F3"/>
    <w:rsid w:val="008A5D06"/>
    <w:rsid w:val="008B06C9"/>
    <w:rsid w:val="008D7E1B"/>
    <w:rsid w:val="008F6F99"/>
    <w:rsid w:val="009008E4"/>
    <w:rsid w:val="00902A5B"/>
    <w:rsid w:val="00907843"/>
    <w:rsid w:val="00924B10"/>
    <w:rsid w:val="0094090F"/>
    <w:rsid w:val="00942501"/>
    <w:rsid w:val="00953431"/>
    <w:rsid w:val="009557F0"/>
    <w:rsid w:val="00965400"/>
    <w:rsid w:val="00965965"/>
    <w:rsid w:val="009803EC"/>
    <w:rsid w:val="009A0F6B"/>
    <w:rsid w:val="009B06EF"/>
    <w:rsid w:val="009B6D89"/>
    <w:rsid w:val="009C6270"/>
    <w:rsid w:val="009C7DC1"/>
    <w:rsid w:val="009D3938"/>
    <w:rsid w:val="009D6053"/>
    <w:rsid w:val="009E1F68"/>
    <w:rsid w:val="009F66C6"/>
    <w:rsid w:val="00A06F76"/>
    <w:rsid w:val="00A13C12"/>
    <w:rsid w:val="00A1505B"/>
    <w:rsid w:val="00A226D1"/>
    <w:rsid w:val="00A231EA"/>
    <w:rsid w:val="00A43EA2"/>
    <w:rsid w:val="00A44A6C"/>
    <w:rsid w:val="00A853A3"/>
    <w:rsid w:val="00A8699E"/>
    <w:rsid w:val="00A87C8E"/>
    <w:rsid w:val="00AB2DC5"/>
    <w:rsid w:val="00AC47C6"/>
    <w:rsid w:val="00AD1B96"/>
    <w:rsid w:val="00AE38A7"/>
    <w:rsid w:val="00B239CF"/>
    <w:rsid w:val="00B27698"/>
    <w:rsid w:val="00B31BC1"/>
    <w:rsid w:val="00B4134B"/>
    <w:rsid w:val="00B4152E"/>
    <w:rsid w:val="00B578FE"/>
    <w:rsid w:val="00B70628"/>
    <w:rsid w:val="00B75D8D"/>
    <w:rsid w:val="00B871EE"/>
    <w:rsid w:val="00BA1422"/>
    <w:rsid w:val="00BA2CFF"/>
    <w:rsid w:val="00BA6D3F"/>
    <w:rsid w:val="00BC03A1"/>
    <w:rsid w:val="00BC1F1A"/>
    <w:rsid w:val="00BC5833"/>
    <w:rsid w:val="00BD11E5"/>
    <w:rsid w:val="00BD5D36"/>
    <w:rsid w:val="00BD71E4"/>
    <w:rsid w:val="00BF4F56"/>
    <w:rsid w:val="00BF5840"/>
    <w:rsid w:val="00BF79FA"/>
    <w:rsid w:val="00C10B1A"/>
    <w:rsid w:val="00C208EB"/>
    <w:rsid w:val="00C21413"/>
    <w:rsid w:val="00C40B90"/>
    <w:rsid w:val="00C42851"/>
    <w:rsid w:val="00C45256"/>
    <w:rsid w:val="00C63BB1"/>
    <w:rsid w:val="00C97AFE"/>
    <w:rsid w:val="00CA2AD7"/>
    <w:rsid w:val="00CA5921"/>
    <w:rsid w:val="00CA6FAE"/>
    <w:rsid w:val="00CB2CB4"/>
    <w:rsid w:val="00CB3FA6"/>
    <w:rsid w:val="00CC2DF4"/>
    <w:rsid w:val="00CE0840"/>
    <w:rsid w:val="00CE4D1C"/>
    <w:rsid w:val="00CF140F"/>
    <w:rsid w:val="00CF2DD1"/>
    <w:rsid w:val="00CF3855"/>
    <w:rsid w:val="00D014B6"/>
    <w:rsid w:val="00D21BC4"/>
    <w:rsid w:val="00D2744B"/>
    <w:rsid w:val="00D323DD"/>
    <w:rsid w:val="00D32854"/>
    <w:rsid w:val="00D4191B"/>
    <w:rsid w:val="00D453A0"/>
    <w:rsid w:val="00D51C85"/>
    <w:rsid w:val="00D666BA"/>
    <w:rsid w:val="00D77824"/>
    <w:rsid w:val="00DB301D"/>
    <w:rsid w:val="00DB477F"/>
    <w:rsid w:val="00DB4B08"/>
    <w:rsid w:val="00DC1278"/>
    <w:rsid w:val="00DE3B3B"/>
    <w:rsid w:val="00DF1A11"/>
    <w:rsid w:val="00E23977"/>
    <w:rsid w:val="00E37364"/>
    <w:rsid w:val="00E41A13"/>
    <w:rsid w:val="00E562D8"/>
    <w:rsid w:val="00E65E13"/>
    <w:rsid w:val="00E73D17"/>
    <w:rsid w:val="00E77DC0"/>
    <w:rsid w:val="00E94034"/>
    <w:rsid w:val="00E964FA"/>
    <w:rsid w:val="00EA2A6B"/>
    <w:rsid w:val="00EB2DBC"/>
    <w:rsid w:val="00EB64C3"/>
    <w:rsid w:val="00EB7AAE"/>
    <w:rsid w:val="00EC2CB7"/>
    <w:rsid w:val="00EC33A3"/>
    <w:rsid w:val="00EC4261"/>
    <w:rsid w:val="00EC44BC"/>
    <w:rsid w:val="00ED0088"/>
    <w:rsid w:val="00EE247E"/>
    <w:rsid w:val="00EE706E"/>
    <w:rsid w:val="00EE7837"/>
    <w:rsid w:val="00EF2309"/>
    <w:rsid w:val="00F0535E"/>
    <w:rsid w:val="00F40B45"/>
    <w:rsid w:val="00F67E92"/>
    <w:rsid w:val="00F802C5"/>
    <w:rsid w:val="00F81866"/>
    <w:rsid w:val="00F9531E"/>
    <w:rsid w:val="00FA3CC5"/>
    <w:rsid w:val="00FB5361"/>
    <w:rsid w:val="00FC0E6D"/>
    <w:rsid w:val="00FC42B5"/>
    <w:rsid w:val="00FC7232"/>
    <w:rsid w:val="00FD1D2B"/>
    <w:rsid w:val="00FD38AA"/>
    <w:rsid w:val="00FD40BD"/>
    <w:rsid w:val="00FE5BC8"/>
    <w:rsid w:val="00FF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E1E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39"/>
    <w:rsid w:val="00D4191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39"/>
    <w:rsid w:val="00D4191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77798E-81BA-4E0C-9B26-ABE314452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424</cp:revision>
  <dcterms:created xsi:type="dcterms:W3CDTF">2021-11-12T20:05:00Z</dcterms:created>
  <dcterms:modified xsi:type="dcterms:W3CDTF">2021-11-21T21:36:00Z</dcterms:modified>
</cp:coreProperties>
</file>